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ПРАВОСЛАВНЫЙ СВЯТО-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ТИХОНОВСКИЙ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БОГОСЛОВСКИЙ ИНСТИТУТ</w:t>
      </w: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8D7210" w:rsidRPr="008D7210" w:rsidTr="00EF7199">
        <w:tc>
          <w:tcPr>
            <w:tcW w:w="4785" w:type="dxa"/>
          </w:tcPr>
          <w:p w:rsidR="008D7210" w:rsidRPr="008D7210" w:rsidRDefault="008D7210" w:rsidP="008D7210">
            <w:pPr>
              <w:pStyle w:val="3"/>
              <w:keepLines/>
              <w:spacing w:after="288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  <w:p w:rsidR="008D7210" w:rsidRPr="008D7210" w:rsidRDefault="008D7210" w:rsidP="008D7210">
            <w:pPr>
              <w:pStyle w:val="3"/>
              <w:keepLines/>
              <w:spacing w:after="288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8D7210" w:rsidRPr="008D7210" w:rsidRDefault="008D7210" w:rsidP="008D7210">
            <w:pPr>
              <w:spacing w:after="288"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D7210">
              <w:rPr>
                <w:rFonts w:ascii="Times New Roman" w:hAnsi="Times New Roman" w:cs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8D7210" w:rsidRPr="008D7210" w:rsidRDefault="008D7210" w:rsidP="008D7210">
            <w:pPr>
              <w:spacing w:after="288"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D7210">
              <w:rPr>
                <w:rFonts w:ascii="Times New Roman" w:hAnsi="Times New Roman" w:cs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D721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8D7210">
              <w:rPr>
                <w:rFonts w:ascii="Times New Roman" w:hAnsi="Times New Roman" w:cs="Times New Roman"/>
                <w:i/>
                <w:sz w:val="24"/>
                <w:szCs w:val="24"/>
              </w:rPr>
              <w:t>ПСТБИ</w:t>
            </w:r>
            <w:proofErr w:type="spellEnd"/>
          </w:p>
          <w:p w:rsidR="008D7210" w:rsidRPr="008D7210" w:rsidRDefault="008D7210" w:rsidP="008D7210">
            <w:pPr>
              <w:spacing w:after="288"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D721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8D7210">
              <w:rPr>
                <w:rFonts w:ascii="Times New Roman" w:hAnsi="Times New Roman" w:cs="Times New Roman"/>
                <w:i/>
                <w:sz w:val="24"/>
                <w:szCs w:val="24"/>
              </w:rPr>
              <w:t>прот</w:t>
            </w:r>
            <w:proofErr w:type="spellEnd"/>
            <w:r w:rsidRPr="008D7210">
              <w:rPr>
                <w:rFonts w:ascii="Times New Roman" w:hAnsi="Times New Roman" w:cs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8D7210" w:rsidRPr="008D7210" w:rsidRDefault="008D7210" w:rsidP="008D7210">
            <w:pPr>
              <w:spacing w:after="288"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D7210">
              <w:rPr>
                <w:rFonts w:ascii="Times New Roman" w:hAnsi="Times New Roman" w:cs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8D7210" w:rsidRPr="008D7210" w:rsidRDefault="008D7210" w:rsidP="008D7210">
            <w:pPr>
              <w:spacing w:after="288" w:line="276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p w:rsidR="008D7210" w:rsidRPr="008D7210" w:rsidRDefault="008D7210" w:rsidP="008D7210">
            <w:pPr>
              <w:pStyle w:val="3"/>
              <w:keepLines/>
              <w:spacing w:after="288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</w:tr>
    </w:tbl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8D7210" w:rsidRDefault="008D7210" w:rsidP="008D7210">
      <w:pPr>
        <w:spacing w:after="288" w:line="276" w:lineRule="auto"/>
        <w:ind w:left="567" w:hanging="567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РАБОЧАЯ ПРОГРАММА ДИСЦИПЛИНЫ</w:t>
      </w: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СВЯЩЕННОЕ ПИСАНИЕ НОВОГО ЗАВЕТА (АПОСТОЛ)</w:t>
      </w: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8D721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D7210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8D7210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8D7210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8D7210">
        <w:rPr>
          <w:rFonts w:ascii="Times New Roman" w:hAnsi="Times New Roman" w:cs="Times New Roman"/>
          <w:b/>
          <w:i/>
          <w:sz w:val="24"/>
          <w:szCs w:val="24"/>
        </w:rPr>
        <w:t>очная</w:t>
      </w: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8D7210" w:rsidRDefault="008D7210" w:rsidP="008D7210">
      <w:pPr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8D7210" w:rsidRDefault="008D7210" w:rsidP="008D7210">
      <w:pPr>
        <w:widowControl w:val="0"/>
        <w:spacing w:after="288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Москва, 2017 г.</w:t>
      </w:r>
    </w:p>
    <w:p w:rsidR="00210475" w:rsidRPr="008D7210" w:rsidRDefault="001F117B" w:rsidP="008D7210">
      <w:pPr>
        <w:widowControl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482579780"/>
        <w:docPartObj>
          <w:docPartGallery w:val="Table of Contents"/>
          <w:docPartUnique/>
        </w:docPartObj>
      </w:sdtPr>
      <w:sdtEndPr/>
      <w:sdtContent>
        <w:p w:rsidR="00210475" w:rsidRPr="008D7210" w:rsidRDefault="00210475" w:rsidP="008D7210">
          <w:pPr>
            <w:pStyle w:val="ad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D7210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1F24B7" w:rsidRPr="008D7210" w:rsidRDefault="00DF1527" w:rsidP="008D7210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8D721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210475" w:rsidRPr="008D7210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8D721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86839295" w:history="1">
            <w:r w:rsidR="001F24B7" w:rsidRPr="008D7210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Цели дисциплины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295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8D7210" w:rsidRDefault="00CE798F" w:rsidP="008D7210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296" w:history="1">
            <w:r w:rsidR="001F24B7" w:rsidRPr="008D7210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сто дисциплины в структуре основной образовательной программы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296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8D7210" w:rsidRDefault="00CE798F" w:rsidP="008D7210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297" w:history="1">
            <w:r w:rsidR="001F24B7" w:rsidRPr="008D7210">
              <w:rPr>
                <w:rStyle w:val="ab"/>
                <w:rFonts w:ascii="Times New Roman" w:eastAsia="Times New Roman" w:hAnsi="Times New Roman" w:cs="Times New Roman"/>
                <w:noProof/>
                <w:sz w:val="24"/>
                <w:szCs w:val="24"/>
              </w:rPr>
              <w:t>Планируемые результаты обучения по дисциплине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297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8D7210" w:rsidRDefault="00CE798F" w:rsidP="008D7210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298" w:history="1">
            <w:r w:rsidR="001F24B7" w:rsidRPr="008D7210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Объем дисциплины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298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8D7210" w:rsidRDefault="00CE798F" w:rsidP="008D7210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299" w:history="1">
            <w:r w:rsidR="001F24B7" w:rsidRPr="008D7210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Разделы дисциплины и их трудоемкость по видам учебных занятий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299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8D7210" w:rsidRDefault="00CE798F" w:rsidP="008D7210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0" w:history="1">
            <w:r w:rsidR="001F24B7" w:rsidRPr="008D7210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0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8D7210" w:rsidRDefault="00CE798F" w:rsidP="008D7210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1" w:history="1">
            <w:r w:rsidR="001F24B7" w:rsidRPr="008D7210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1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8D7210" w:rsidRDefault="00CE798F" w:rsidP="008D7210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2" w:history="1">
            <w:r w:rsidR="001F24B7" w:rsidRPr="008D7210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Фонд оценочных средств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2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8D7210" w:rsidRDefault="00CE798F" w:rsidP="008D7210">
          <w:pPr>
            <w:pStyle w:val="31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3" w:history="1">
            <w:r w:rsidR="001F24B7" w:rsidRPr="008D7210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устных опросов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3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1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8D7210" w:rsidRDefault="00CE798F" w:rsidP="008D7210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4" w:history="1">
            <w:r w:rsidR="001F24B7" w:rsidRPr="008D7210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Литература по дисциплине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4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8D7210" w:rsidRDefault="00CE798F" w:rsidP="008D7210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5" w:history="1">
            <w:r w:rsidR="001F24B7" w:rsidRPr="008D7210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Интернет-ресурсы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5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8D7210" w:rsidRDefault="00CE798F" w:rsidP="008D7210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6" w:history="1">
            <w:r w:rsidR="001F24B7" w:rsidRPr="008D7210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6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24B7" w:rsidRPr="008D7210" w:rsidRDefault="00CE798F" w:rsidP="008D7210">
          <w:pPr>
            <w:pStyle w:val="24"/>
            <w:tabs>
              <w:tab w:val="right" w:leader="dot" w:pos="9345"/>
            </w:tabs>
            <w:spacing w:after="120" w:line="276" w:lineRule="auto"/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86839307" w:history="1">
            <w:r w:rsidR="001F24B7" w:rsidRPr="008D7210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86839307 \h </w:instrTex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  <w:r w:rsidR="001F24B7" w:rsidRPr="008D721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0475" w:rsidRPr="008D7210" w:rsidRDefault="00DF1527" w:rsidP="008D7210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8D7210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210475" w:rsidRPr="008D7210" w:rsidRDefault="00210475" w:rsidP="008D7210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210475" w:rsidRPr="008D7210" w:rsidRDefault="00210475" w:rsidP="008D7210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210475" w:rsidRPr="008D7210" w:rsidRDefault="00210475" w:rsidP="008D7210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210475" w:rsidRPr="008D7210" w:rsidRDefault="00210475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210475" w:rsidRPr="008D7210" w:rsidRDefault="00210475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2741F" w:rsidRPr="008D7210" w:rsidRDefault="00DD3100" w:rsidP="008D7210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2" w:name="_Toc486839295"/>
      <w:r w:rsidRPr="008D7210">
        <w:rPr>
          <w:rFonts w:cs="Times New Roman"/>
          <w:sz w:val="24"/>
          <w:szCs w:val="24"/>
        </w:rPr>
        <w:lastRenderedPageBreak/>
        <w:t>Цели дисциплины</w:t>
      </w:r>
      <w:bookmarkEnd w:id="72"/>
    </w:p>
    <w:p w:rsidR="0032741F" w:rsidRPr="008D7210" w:rsidRDefault="0032741F" w:rsidP="008D7210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лью преподавания дисциплины «Священное Писание Нового Завета (Апостол)» является получение студентами базовых представлений об обстоятельствах написания и фактическом содержании Деяний апостолов, посланий ап. </w:t>
      </w:r>
      <w:proofErr w:type="gramStart"/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авла и Соборных посланий, достижение свободной ориентации в хронологии и географии апостольского века, ознакомление с важнейшими </w:t>
      </w:r>
      <w:proofErr w:type="spellStart"/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>вероучительными</w:t>
      </w:r>
      <w:proofErr w:type="spellEnd"/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организационно-практическими проблемами, стоявшими перед </w:t>
      </w:r>
      <w:proofErr w:type="spellStart"/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Церковью, а также с основными идеями, понятиями и направлениями новозаветного библейского богословия, начальное ознакомление с некоторыми методами и положениями современной библейской науки. </w:t>
      </w:r>
      <w:proofErr w:type="gramEnd"/>
    </w:p>
    <w:p w:rsidR="001F24B7" w:rsidRPr="008D7210" w:rsidRDefault="001F24B7" w:rsidP="008D7210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F24B7" w:rsidRPr="008D7210" w:rsidRDefault="001F24B7" w:rsidP="008D7210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3" w:name="_Toc486839296"/>
      <w:r w:rsidRPr="008D7210">
        <w:rPr>
          <w:rFonts w:cs="Times New Roman"/>
          <w:sz w:val="24"/>
          <w:szCs w:val="24"/>
        </w:rPr>
        <w:t>Место дисциплины в структуре основной образовательной программы</w:t>
      </w:r>
      <w:bookmarkEnd w:id="73"/>
    </w:p>
    <w:p w:rsidR="001F24B7" w:rsidRPr="008D7210" w:rsidRDefault="001F24B7" w:rsidP="008D7210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D7210">
        <w:rPr>
          <w:b w:val="0"/>
        </w:rPr>
        <w:t xml:space="preserve">Дисциплина </w:t>
      </w:r>
      <w:r w:rsidR="002747A7" w:rsidRPr="008D7210">
        <w:rPr>
          <w:b w:val="0"/>
        </w:rPr>
        <w:t xml:space="preserve">является обязательной, она </w:t>
      </w:r>
      <w:r w:rsidRPr="008D7210">
        <w:rPr>
          <w:b w:val="0"/>
        </w:rPr>
        <w:t xml:space="preserve">входит в базовую часть профессионального цикла образовательной программы и изучается на втором курсе </w:t>
      </w:r>
      <w:proofErr w:type="spellStart"/>
      <w:r w:rsidRPr="008D7210">
        <w:rPr>
          <w:b w:val="0"/>
        </w:rPr>
        <w:t>бакалавриата</w:t>
      </w:r>
      <w:proofErr w:type="spellEnd"/>
      <w:r w:rsidRPr="008D7210">
        <w:rPr>
          <w:b w:val="0"/>
        </w:rPr>
        <w:t xml:space="preserve"> (3 и 4 семестр). Она является естественным продолжением курса «</w:t>
      </w:r>
      <w:r w:rsidR="002747A7" w:rsidRPr="008D7210">
        <w:rPr>
          <w:b w:val="0"/>
        </w:rPr>
        <w:t>Священное Писание</w:t>
      </w:r>
      <w:r w:rsidRPr="008D7210">
        <w:rPr>
          <w:b w:val="0"/>
        </w:rPr>
        <w:t xml:space="preserve"> Нов</w:t>
      </w:r>
      <w:r w:rsidR="002747A7" w:rsidRPr="008D7210">
        <w:rPr>
          <w:b w:val="0"/>
        </w:rPr>
        <w:t xml:space="preserve">ого </w:t>
      </w:r>
      <w:r w:rsidRPr="008D7210">
        <w:rPr>
          <w:b w:val="0"/>
        </w:rPr>
        <w:t>Завет</w:t>
      </w:r>
      <w:r w:rsidR="002747A7" w:rsidRPr="008D7210">
        <w:rPr>
          <w:b w:val="0"/>
        </w:rPr>
        <w:t>а</w:t>
      </w:r>
      <w:r w:rsidRPr="008D7210">
        <w:rPr>
          <w:b w:val="0"/>
        </w:rPr>
        <w:t xml:space="preserve"> (Четвероевангелие)» и теснейшим образом связана с изучением целого ряда других богословских предметов – Священного Писания Ветхого Завета, Истории древней христианской Церкви, Догматического, Практического и Сравнительного богословия, Канонического права, являясь необходимой предшествующей ступенью для их освоения. Данный курс позволит студентам увидеть в</w:t>
      </w:r>
      <w:proofErr w:type="gramStart"/>
      <w:r w:rsidRPr="008D7210">
        <w:rPr>
          <w:b w:val="0"/>
        </w:rPr>
        <w:t xml:space="preserve"> С</w:t>
      </w:r>
      <w:proofErr w:type="gramEnd"/>
      <w:r w:rsidRPr="008D7210">
        <w:rPr>
          <w:b w:val="0"/>
        </w:rPr>
        <w:t xml:space="preserve">в. Писании Нового Завета ядро всего христианск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 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F24B7" w:rsidRPr="008D7210" w:rsidRDefault="001F24B7" w:rsidP="008D7210">
      <w:pPr>
        <w:pStyle w:val="2"/>
        <w:spacing w:before="0" w:after="120" w:line="276" w:lineRule="auto"/>
        <w:jc w:val="both"/>
        <w:rPr>
          <w:rFonts w:eastAsia="Times New Roman" w:cs="Times New Roman"/>
          <w:sz w:val="24"/>
          <w:szCs w:val="24"/>
        </w:rPr>
      </w:pPr>
      <w:bookmarkStart w:id="74" w:name="_Toc486839297"/>
      <w:r w:rsidRPr="008D7210">
        <w:rPr>
          <w:rFonts w:eastAsia="Times New Roman" w:cs="Times New Roman"/>
          <w:sz w:val="24"/>
          <w:szCs w:val="24"/>
        </w:rPr>
        <w:t xml:space="preserve">Планируемые результаты </w:t>
      </w:r>
      <w:proofErr w:type="gramStart"/>
      <w:r w:rsidRPr="008D7210">
        <w:rPr>
          <w:rFonts w:eastAsia="Times New Roman" w:cs="Times New Roman"/>
          <w:sz w:val="24"/>
          <w:szCs w:val="24"/>
        </w:rPr>
        <w:t>обучения по дисциплине</w:t>
      </w:r>
      <w:bookmarkEnd w:id="74"/>
      <w:proofErr w:type="gramEnd"/>
    </w:p>
    <w:p w:rsidR="008829F6" w:rsidRPr="008D7210" w:rsidRDefault="008829F6" w:rsidP="008D7210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75" w:name="_Toc474158824"/>
      <w:bookmarkStart w:id="76" w:name="_Toc474326336"/>
      <w:r w:rsidRPr="008D7210">
        <w:rPr>
          <w:rFonts w:ascii="Times New Roman" w:hAnsi="Times New Roman" w:cs="Times New Roman"/>
          <w:szCs w:val="24"/>
        </w:rPr>
        <w:t>Компетенция, формируемая дисциплиной</w:t>
      </w:r>
      <w:bookmarkEnd w:id="75"/>
      <w:bookmarkEnd w:id="76"/>
    </w:p>
    <w:p w:rsidR="008829F6" w:rsidRPr="008D7210" w:rsidRDefault="008829F6" w:rsidP="008D7210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77" w:name="_Toc473664500"/>
      <w:bookmarkStart w:id="78" w:name="_Toc473718078"/>
      <w:bookmarkStart w:id="79" w:name="_Toc474158825"/>
      <w:bookmarkStart w:id="80" w:name="_Toc474326337"/>
      <w:proofErr w:type="gramStart"/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исциплина «Священное Писание Нового Завета (Апостол)» призвана сформировать у обучающихся общепрофессиональную компетенцию </w:t>
      </w:r>
      <w:proofErr w:type="spellStart"/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>ОПК</w:t>
      </w:r>
      <w:proofErr w:type="spellEnd"/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>-2</w:t>
      </w:r>
      <w:r w:rsidR="002747A7"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>: способность использовать базовые знания в области теологии при решении профессиональных задач</w:t>
      </w:r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2747A7"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</w:t>
      </w:r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еспечиваемую базовыми теологическими дисциплинами.</w:t>
      </w:r>
      <w:proofErr w:type="gramEnd"/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8829F6" w:rsidRPr="008D7210" w:rsidRDefault="008829F6" w:rsidP="008D7210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8D7210">
        <w:rPr>
          <w:rFonts w:ascii="Times New Roman" w:hAnsi="Times New Roman" w:cs="Times New Roman"/>
          <w:szCs w:val="24"/>
        </w:rPr>
        <w:t>Этапы освоения компетенции</w:t>
      </w:r>
      <w:bookmarkEnd w:id="77"/>
      <w:bookmarkEnd w:id="78"/>
      <w:bookmarkEnd w:id="79"/>
      <w:bookmarkEnd w:id="80"/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81" w:name="_Toc473664501"/>
      <w:bookmarkStart w:id="82" w:name="_Toc473543270"/>
      <w:bookmarkStart w:id="83" w:name="_Toc473718079"/>
      <w:bookmarkStart w:id="84" w:name="_Toc474158826"/>
      <w:bookmarkStart w:id="85" w:name="_Toc474326338"/>
      <w:bookmarkStart w:id="86" w:name="_Toc473192889"/>
      <w:r w:rsidRPr="008D7210">
        <w:rPr>
          <w:rFonts w:ascii="Times New Roman" w:hAnsi="Times New Roman" w:cs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знаниевые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 xml:space="preserve"> воспроизводит термины, факты, методы, понятия, принципы и правила; решает учебные </w:t>
      </w:r>
      <w:r w:rsidRPr="008D7210">
        <w:rPr>
          <w:rFonts w:ascii="Times New Roman" w:hAnsi="Times New Roman" w:cs="Times New Roman"/>
          <w:sz w:val="24"/>
          <w:szCs w:val="24"/>
        </w:rPr>
        <w:lastRenderedPageBreak/>
        <w:t>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саморегуляцию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Завершающий этап подразумевает достижение 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>обучающимся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bookmarkEnd w:id="81"/>
    <w:bookmarkEnd w:id="82"/>
    <w:bookmarkEnd w:id="83"/>
    <w:bookmarkEnd w:id="84"/>
    <w:bookmarkEnd w:id="85"/>
    <w:bookmarkEnd w:id="86"/>
    <w:p w:rsidR="008829F6" w:rsidRPr="008D7210" w:rsidRDefault="001F24B7" w:rsidP="008D7210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8D7210">
        <w:rPr>
          <w:rFonts w:ascii="Times New Roman" w:hAnsi="Times New Roman" w:cs="Times New Roman"/>
          <w:szCs w:val="24"/>
        </w:rPr>
        <w:t>Знания, умения, навыки</w:t>
      </w:r>
    </w:p>
    <w:p w:rsidR="006649D1" w:rsidRPr="006649D1" w:rsidRDefault="006649D1" w:rsidP="006649D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49D1">
        <w:rPr>
          <w:rFonts w:ascii="Times New Roman" w:hAnsi="Times New Roman" w:cs="Times New Roman"/>
          <w:sz w:val="24"/>
          <w:szCs w:val="24"/>
        </w:rPr>
        <w:t xml:space="preserve">В результате освоения дисциплины </w:t>
      </w:r>
      <w:proofErr w:type="gramStart"/>
      <w:r w:rsidRPr="006649D1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6649D1">
        <w:rPr>
          <w:rFonts w:ascii="Times New Roman" w:hAnsi="Times New Roman" w:cs="Times New Roman"/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6649D1">
        <w:rPr>
          <w:rFonts w:ascii="Times New Roman" w:hAnsi="Times New Roman" w:cs="Times New Roman"/>
          <w:sz w:val="24"/>
          <w:szCs w:val="24"/>
        </w:rPr>
        <w:t>ООП</w:t>
      </w:r>
      <w:proofErr w:type="spellEnd"/>
      <w:r w:rsidRPr="006649D1">
        <w:rPr>
          <w:rFonts w:ascii="Times New Roman" w:hAnsi="Times New Roman" w:cs="Times New Roman"/>
          <w:sz w:val="24"/>
          <w:szCs w:val="24"/>
        </w:rPr>
        <w:t>.</w:t>
      </w:r>
    </w:p>
    <w:p w:rsidR="006649D1" w:rsidRPr="006649D1" w:rsidRDefault="006649D1" w:rsidP="006649D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49D1">
        <w:rPr>
          <w:rFonts w:ascii="Times New Roman" w:hAnsi="Times New Roman" w:cs="Times New Roman"/>
          <w:sz w:val="24"/>
          <w:szCs w:val="24"/>
        </w:rPr>
        <w:t xml:space="preserve">Результаты </w:t>
      </w:r>
      <w:proofErr w:type="gramStart"/>
      <w:r w:rsidRPr="006649D1">
        <w:rPr>
          <w:rFonts w:ascii="Times New Roman" w:hAnsi="Times New Roman" w:cs="Times New Roman"/>
          <w:sz w:val="24"/>
          <w:szCs w:val="24"/>
        </w:rPr>
        <w:t>обучения по дисциплине</w:t>
      </w:r>
      <w:proofErr w:type="gramEnd"/>
      <w:r w:rsidRPr="006649D1">
        <w:rPr>
          <w:rFonts w:ascii="Times New Roman" w:hAnsi="Times New Roman" w:cs="Times New Roman"/>
          <w:sz w:val="24"/>
          <w:szCs w:val="24"/>
        </w:rP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82"/>
        <w:gridCol w:w="7389"/>
      </w:tblGrid>
      <w:tr w:rsidR="008829F6" w:rsidRPr="008D7210" w:rsidTr="009A0D6A">
        <w:tc>
          <w:tcPr>
            <w:tcW w:w="959" w:type="pct"/>
            <w:shd w:val="clear" w:color="auto" w:fill="auto"/>
          </w:tcPr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8829F6" w:rsidRPr="008D7210" w:rsidTr="009A0D6A">
        <w:tc>
          <w:tcPr>
            <w:tcW w:w="959" w:type="pct"/>
            <w:vMerge w:val="restart"/>
            <w:shd w:val="clear" w:color="auto" w:fill="auto"/>
          </w:tcPr>
          <w:p w:rsidR="008829F6" w:rsidRPr="008D7210" w:rsidRDefault="008829F6" w:rsidP="008D7210">
            <w:pPr>
              <w:pStyle w:val="a4"/>
              <w:spacing w:after="120" w:line="276" w:lineRule="auto"/>
              <w:ind w:left="0"/>
              <w:jc w:val="both"/>
            </w:pPr>
            <w:r w:rsidRPr="008D7210">
              <w:t>Начальный этап: освоение базовых знаний по теологии.</w:t>
            </w:r>
          </w:p>
        </w:tc>
        <w:tc>
          <w:tcPr>
            <w:tcW w:w="4041" w:type="pct"/>
            <w:shd w:val="clear" w:color="auto" w:fill="auto"/>
          </w:tcPr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Знание состава иудейского и христианского канона;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биографических сведений об авторах изучаемых библейских книг; 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 xml:space="preserve">Знание ключевых фактов </w:t>
            </w: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вященной истории древнего Израиля; 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8829F6" w:rsidRPr="008D7210" w:rsidTr="009A0D6A">
        <w:tc>
          <w:tcPr>
            <w:tcW w:w="959" w:type="pct"/>
            <w:vMerge/>
            <w:shd w:val="clear" w:color="auto" w:fill="auto"/>
          </w:tcPr>
          <w:p w:rsidR="008829F6" w:rsidRPr="008D7210" w:rsidRDefault="008829F6" w:rsidP="008D7210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охарактеризовать особенности каждой из изучаемых библейских книг; 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указать существующие </w:t>
            </w:r>
            <w:proofErr w:type="spellStart"/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внутрибиблейские</w:t>
            </w:r>
            <w:proofErr w:type="spellEnd"/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араллели для анализируемого отрывка Писания;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8829F6" w:rsidRPr="008D7210" w:rsidTr="00605720">
        <w:trPr>
          <w:trHeight w:val="1125"/>
        </w:trPr>
        <w:tc>
          <w:tcPr>
            <w:tcW w:w="959" w:type="pct"/>
            <w:vMerge/>
            <w:shd w:val="clear" w:color="auto" w:fill="auto"/>
          </w:tcPr>
          <w:p w:rsidR="008829F6" w:rsidRPr="008D7210" w:rsidRDefault="008829F6" w:rsidP="008D7210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ладение специальной терминологией, связанной с </w:t>
            </w:r>
            <w:proofErr w:type="spellStart"/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исагогикой</w:t>
            </w:r>
            <w:proofErr w:type="spellEnd"/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экзегезой Священного Писания Ветхого и Нового Заветов;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чтения библейских текстов;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анализа параллельных мест в тексте Священного Писания.</w:t>
            </w:r>
          </w:p>
        </w:tc>
      </w:tr>
      <w:tr w:rsidR="008829F6" w:rsidRPr="008D7210" w:rsidTr="009A0D6A">
        <w:tc>
          <w:tcPr>
            <w:tcW w:w="959" w:type="pct"/>
            <w:vMerge w:val="restart"/>
            <w:shd w:val="clear" w:color="auto" w:fill="auto"/>
          </w:tcPr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Основной этап: приобретение навыков использования полученных знаний при решении профессиональных задач.</w:t>
            </w:r>
          </w:p>
          <w:p w:rsidR="008829F6" w:rsidRPr="008D7210" w:rsidRDefault="008829F6" w:rsidP="008D7210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Знание основных типов святоотеческих толкований библейских текстов;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Знание имеющихся святоотеческих толкований на анализируемую книгу Священного Писания;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8829F6" w:rsidRPr="008D7210" w:rsidTr="009A0D6A">
        <w:tc>
          <w:tcPr>
            <w:tcW w:w="959" w:type="pct"/>
            <w:vMerge/>
            <w:shd w:val="clear" w:color="auto" w:fill="auto"/>
          </w:tcPr>
          <w:p w:rsidR="008829F6" w:rsidRPr="008D7210" w:rsidRDefault="008829F6" w:rsidP="008D7210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истолковать библейский текст согласно с Церковным Преданием; 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8829F6" w:rsidRPr="008D7210" w:rsidTr="009A0D6A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8829F6" w:rsidRPr="008D7210" w:rsidRDefault="008829F6" w:rsidP="008D7210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методами библейской экзегезы;</w:t>
            </w:r>
          </w:p>
          <w:p w:rsidR="008829F6" w:rsidRPr="008D7210" w:rsidRDefault="008829F6" w:rsidP="008D7210">
            <w:pPr>
              <w:pStyle w:val="a4"/>
              <w:spacing w:after="120" w:line="276" w:lineRule="auto"/>
              <w:ind w:left="0"/>
              <w:jc w:val="both"/>
            </w:pPr>
            <w:r w:rsidRPr="008D7210">
              <w:rPr>
                <w:rFonts w:eastAsia="Calibri"/>
              </w:rPr>
              <w:t xml:space="preserve"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</w:t>
            </w:r>
            <w:proofErr w:type="gramStart"/>
            <w:r w:rsidRPr="008D7210">
              <w:rPr>
                <w:rFonts w:eastAsia="Calibri"/>
              </w:rPr>
              <w:t>ближними</w:t>
            </w:r>
            <w:proofErr w:type="gramEnd"/>
            <w:r w:rsidRPr="008D7210">
              <w:rPr>
                <w:rFonts w:eastAsia="Calibri"/>
              </w:rPr>
              <w:t xml:space="preserve"> и с миром в свете святоотеческого наследия и современного богословия;</w:t>
            </w:r>
          </w:p>
          <w:p w:rsidR="008829F6" w:rsidRPr="008D7210" w:rsidRDefault="008829F6" w:rsidP="008D7210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самостоятельной работы с научной литературой по теме;</w:t>
            </w:r>
          </w:p>
          <w:p w:rsidR="008829F6" w:rsidRPr="008D7210" w:rsidRDefault="008829F6" w:rsidP="008D7210">
            <w:pPr>
              <w:pStyle w:val="a4"/>
              <w:spacing w:after="120" w:line="276" w:lineRule="auto"/>
              <w:ind w:left="0"/>
              <w:jc w:val="both"/>
              <w:rPr>
                <w:rFonts w:eastAsia="Calibri"/>
              </w:rPr>
            </w:pPr>
            <w:r w:rsidRPr="008D7210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BA7486" w:rsidRPr="008D7210" w:rsidRDefault="00BA7486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2741F" w:rsidRPr="008D7210" w:rsidRDefault="0032741F" w:rsidP="008D7210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87" w:name="_Toc486839298"/>
      <w:r w:rsidRPr="008D7210">
        <w:rPr>
          <w:rFonts w:cs="Times New Roman"/>
          <w:sz w:val="24"/>
          <w:szCs w:val="24"/>
        </w:rPr>
        <w:t>Объем дисциплины</w:t>
      </w:r>
      <w:bookmarkEnd w:id="87"/>
    </w:p>
    <w:p w:rsidR="00BA7486" w:rsidRPr="008D7210" w:rsidRDefault="00BA7486" w:rsidP="008D7210">
      <w:pPr>
        <w:pStyle w:val="a3"/>
        <w:spacing w:after="120" w:line="276" w:lineRule="auto"/>
        <w:ind w:firstLine="0"/>
      </w:pPr>
      <w:r w:rsidRPr="008D7210">
        <w:t>Общая труд</w:t>
      </w:r>
      <w:r w:rsidR="002747A7" w:rsidRPr="008D7210">
        <w:t>оемкость дисциплины составляет 4</w:t>
      </w:r>
      <w:r w:rsidRPr="008D7210">
        <w:t xml:space="preserve"> </w:t>
      </w:r>
      <w:proofErr w:type="gramStart"/>
      <w:r w:rsidRPr="008D7210">
        <w:t>зачетных</w:t>
      </w:r>
      <w:proofErr w:type="gramEnd"/>
      <w:r w:rsidRPr="008D7210">
        <w:t xml:space="preserve"> единицы,  1</w:t>
      </w:r>
      <w:r w:rsidR="002747A7" w:rsidRPr="008D7210">
        <w:t>44 академических  часа</w:t>
      </w:r>
      <w:r w:rsidRPr="008D7210">
        <w:t>.</w:t>
      </w:r>
    </w:p>
    <w:p w:rsidR="001F24B7" w:rsidRPr="008D7210" w:rsidRDefault="001F24B7" w:rsidP="008D7210">
      <w:pPr>
        <w:pStyle w:val="a3"/>
        <w:spacing w:after="120" w:line="276" w:lineRule="auto"/>
        <w:ind w:firstLine="0"/>
      </w:pPr>
    </w:p>
    <w:p w:rsidR="008829F6" w:rsidRPr="008D7210" w:rsidRDefault="008829F6" w:rsidP="008D7210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88" w:name="_Toc473192892"/>
      <w:bookmarkStart w:id="89" w:name="_Toc473543273"/>
      <w:bookmarkStart w:id="90" w:name="_Toc468272474"/>
      <w:bookmarkStart w:id="91" w:name="_Toc468274075"/>
      <w:bookmarkStart w:id="92" w:name="_Toc468278251"/>
      <w:bookmarkStart w:id="93" w:name="_Toc468280918"/>
      <w:bookmarkStart w:id="94" w:name="_Toc473813973"/>
      <w:bookmarkStart w:id="95" w:name="_Toc486839299"/>
      <w:r w:rsidRPr="008D7210">
        <w:rPr>
          <w:rFonts w:cs="Times New Roman"/>
          <w:sz w:val="24"/>
          <w:szCs w:val="24"/>
        </w:rPr>
        <w:t>Разделы дисциплины и их трудоемкость по видам учебных занятий</w:t>
      </w:r>
      <w:bookmarkEnd w:id="88"/>
      <w:bookmarkEnd w:id="89"/>
      <w:bookmarkEnd w:id="90"/>
      <w:bookmarkEnd w:id="91"/>
      <w:bookmarkEnd w:id="92"/>
      <w:bookmarkEnd w:id="93"/>
      <w:bookmarkEnd w:id="94"/>
      <w:bookmarkEnd w:id="95"/>
      <w:r w:rsidRPr="008D7210">
        <w:rPr>
          <w:rFonts w:cs="Times New Roman"/>
          <w:sz w:val="24"/>
          <w:szCs w:val="24"/>
        </w:rPr>
        <w:t xml:space="preserve"> 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834"/>
        <w:gridCol w:w="668"/>
        <w:gridCol w:w="784"/>
        <w:gridCol w:w="679"/>
        <w:gridCol w:w="735"/>
        <w:gridCol w:w="1154"/>
        <w:gridCol w:w="3272"/>
      </w:tblGrid>
      <w:tr w:rsidR="008D7210" w:rsidRPr="008D7210" w:rsidTr="008D7210">
        <w:trPr>
          <w:cantSplit/>
          <w:trHeight w:val="1312"/>
        </w:trPr>
        <w:tc>
          <w:tcPr>
            <w:tcW w:w="0" w:type="auto"/>
            <w:vMerge w:val="restart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8D7210" w:rsidRPr="008D7210" w:rsidRDefault="008D7210" w:rsidP="008D7210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0" w:type="auto"/>
            <w:gridSpan w:val="4"/>
            <w:vAlign w:val="center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иды учебной работы и трудоемкость (в часах)</w:t>
            </w:r>
          </w:p>
        </w:tc>
        <w:tc>
          <w:tcPr>
            <w:tcW w:w="0" w:type="auto"/>
            <w:vMerge w:val="restart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Формы текущего контроля успеваемости и промежуточной аттестации</w:t>
            </w:r>
          </w:p>
        </w:tc>
      </w:tr>
      <w:tr w:rsidR="008D7210" w:rsidRPr="008D7210" w:rsidTr="008D7210">
        <w:trPr>
          <w:cantSplit/>
          <w:trHeight w:val="293"/>
        </w:trPr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8D7210" w:rsidRPr="008D7210" w:rsidTr="008D7210"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0" w:type="auto"/>
          </w:tcPr>
          <w:p w:rsidR="008D7210" w:rsidRPr="008D7210" w:rsidRDefault="008D7210" w:rsidP="008D7210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0" w:type="auto"/>
            <w:vMerge w:val="restart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:rsidR="008D7210" w:rsidRPr="008D7210" w:rsidRDefault="008D7210" w:rsidP="007C0436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8D7210" w:rsidRPr="008D7210" w:rsidRDefault="008D7210" w:rsidP="008C09C3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0" w:type="auto"/>
            <w:vMerge w:val="restart"/>
          </w:tcPr>
          <w:p w:rsidR="008D7210" w:rsidRPr="008D7210" w:rsidRDefault="008D7210" w:rsidP="000E762B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0" w:type="auto"/>
            <w:vMerge w:val="restart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7</w:t>
            </w:r>
          </w:p>
        </w:tc>
        <w:tc>
          <w:tcPr>
            <w:tcW w:w="0" w:type="auto"/>
            <w:vMerge w:val="restart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8D7210" w:rsidRPr="008D7210" w:rsidTr="008D7210"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</w:tcPr>
          <w:p w:rsidR="008D7210" w:rsidRPr="008D7210" w:rsidRDefault="008D7210" w:rsidP="008D7210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8D7210" w:rsidRPr="008D7210" w:rsidTr="008D7210"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0" w:type="auto"/>
            <w:vMerge w:val="restart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:rsidR="008D7210" w:rsidRPr="008D7210" w:rsidRDefault="008D7210" w:rsidP="005C2F6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8D7210" w:rsidRPr="008D7210" w:rsidRDefault="008D7210" w:rsidP="00925E4B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4</w:t>
            </w:r>
          </w:p>
        </w:tc>
        <w:tc>
          <w:tcPr>
            <w:tcW w:w="0" w:type="auto"/>
            <w:vMerge w:val="restart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0" w:type="auto"/>
            <w:vMerge w:val="restart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7</w:t>
            </w:r>
          </w:p>
        </w:tc>
        <w:tc>
          <w:tcPr>
            <w:tcW w:w="0" w:type="auto"/>
            <w:vMerge w:val="restart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8D7210" w:rsidRPr="008D7210" w:rsidTr="008D7210"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8D7210" w:rsidRPr="008D7210" w:rsidTr="008D7210"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4</w:t>
            </w:r>
          </w:p>
        </w:tc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16</w:t>
            </w:r>
          </w:p>
        </w:tc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54</w:t>
            </w:r>
          </w:p>
        </w:tc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8D7210" w:rsidRPr="008D7210" w:rsidTr="008D7210"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0" w:type="auto"/>
            <w:gridSpan w:val="4"/>
          </w:tcPr>
          <w:p w:rsidR="008D7210" w:rsidRPr="008D7210" w:rsidRDefault="008D7210" w:rsidP="008D7210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8D721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0" w:type="auto"/>
          </w:tcPr>
          <w:p w:rsidR="008D7210" w:rsidRPr="008D7210" w:rsidRDefault="008D7210" w:rsidP="008D7210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Экзамен, экзамен.</w:t>
            </w:r>
          </w:p>
        </w:tc>
      </w:tr>
    </w:tbl>
    <w:p w:rsidR="001F24B7" w:rsidRPr="008D7210" w:rsidRDefault="001F24B7" w:rsidP="008D7210">
      <w:pPr>
        <w:pStyle w:val="10"/>
        <w:shd w:val="clear" w:color="auto" w:fill="FFFFFF" w:themeFill="background1"/>
        <w:spacing w:before="0" w:after="120" w:line="276" w:lineRule="auto"/>
        <w:jc w:val="both"/>
        <w:rPr>
          <w:sz w:val="24"/>
          <w:szCs w:val="24"/>
        </w:rPr>
      </w:pPr>
      <w:bookmarkStart w:id="96" w:name="_Toc474339163"/>
      <w:bookmarkStart w:id="97" w:name="_Toc473813974"/>
    </w:p>
    <w:p w:rsidR="00AB3FC8" w:rsidRPr="008D7210" w:rsidRDefault="00AB3FC8" w:rsidP="008D7210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8" w:name="_Toc486839300"/>
      <w:r w:rsidRPr="008D7210">
        <w:rPr>
          <w:rFonts w:cs="Times New Roman"/>
          <w:sz w:val="24"/>
          <w:szCs w:val="24"/>
        </w:rPr>
        <w:t>Содержание дисциплины, структурированное по темам</w:t>
      </w:r>
      <w:bookmarkEnd w:id="96"/>
      <w:bookmarkEnd w:id="97"/>
      <w:bookmarkEnd w:id="98"/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ru-RU"/>
        </w:rPr>
        <w:t>Раздел 1. Книга Деяний святых Апостолов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1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Деяния Апостолов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). Место книги в корпусе книг Нового Завета. Авторство и датировка Деяний Апостолов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(Безобразов),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п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Христос и первое христианское поколение.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YMCA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Press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усский путь. М.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СТБИ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, 2001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). Раздел «Четвертый период апостольского века. Писания Луки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. А. Деяния Апостолов. Главы 1-8. Историко-филологический комментарий. М.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ББИ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в. ап. Андрея, 1999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999). С. 13-32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) Каким образом Деяния Апостолов связаны с евангельскими повествованиями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данные относительно авторства книги содержатся в тексте Деяний Апостолов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существуют в пользу той или иной датировки Деяний Апостолов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 2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сточники и историческая достоверность Деяний Апостолов. Текстология Деяний Апостолов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999. С. 33-50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) Какими источниками мог пользоваться Лука при написании Деяний Апостолов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ими аргументами можно подтвердить историческую достоверность Деяний Апостолов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пецифика текстологии Деяний Апостолов по сравнению с другими книгами Нового Завет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3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 Деяний Апостолов. Основные вехи «сюжета» Деяний Апостолов. Хронология событий, изложенных в Деяниях Апостолов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История апостольского века. Предварительные замечания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999. С. 56-58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) Какие периоды истории апостольского века согласно периодизации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п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а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(Безобразова) отражены в Деяниях Апостолов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а композиция Деяний Апостолов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3) Какие события, описанные в Деяниях Апостолов, могут быть точно датированы?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4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Основные мотивы богословия Деяний Апостолов, цель написания и историческая концепция книги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апостольского века. Писания Луки. Книга Деяний. Значение писаний Луки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999. С. 50-55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Ракоцы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В. «Будете мне свидетелями…»: Введение в Деяния Апостолов. Культурный центр «Духовная библиотека», 2009. С. 24-87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Шнакенбург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Р. Новозаветна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христологи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Брюссель, 1986. С. 27-40, 72-82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Каковы представления Луки о движущих силах распространения христианств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характерные черты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христологии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Раздел 2. </w:t>
      </w:r>
      <w:r w:rsidRPr="008D7210">
        <w:rPr>
          <w:rFonts w:ascii="Times New Roman" w:eastAsia="Times New Roman" w:hAnsi="Times New Roman" w:cs="Times New Roman"/>
          <w:b/>
          <w:sz w:val="24"/>
          <w:szCs w:val="24"/>
        </w:rPr>
        <w:t>Корпус Павловых посланий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5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Жизнь ап. Павла. Его происхождение, образование, характер, духовный склад, образ жизни, отношение к иудейской и эллинистической традициям, обращение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о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Христу, христианска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благовестническа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деятельность, узы и кончина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Второй период апостольского века. Обращ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Савла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», «Третий период апостоль</w:t>
      </w:r>
      <w:r w:rsidR="0053121C">
        <w:rPr>
          <w:rFonts w:ascii="Times New Roman" w:hAnsi="Times New Roman" w:cs="Times New Roman"/>
          <w:sz w:val="24"/>
          <w:szCs w:val="24"/>
          <w:lang w:eastAsia="ar-SA"/>
        </w:rPr>
        <w:t>ского века. Служение ап. Павла»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. А. Деяния Апостолов. Главы 9-28. Историко-филологический комментарий. Санкт-Петербург: Нестор-История, 2008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2008). С. 9-52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Какова была та культурно-религиозная среда, из которой вышел ап. Павел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2) Каким по характеру человеком предстает ап. Павел на страницах Деяний Апостолов и своих посланий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овы основные вехи миссионерского служения ап. Павл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6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Литературно-богословское наследие ап. Павла. Деление корпуса посланий ап. Павла на группы. Принцип расположения посланий ап. Павла в современных изданиях Нового Завета. Структура посланий ап. Павла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. Введение в Новый Завет. М., 2009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). С. 188-190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) На какие группы и на каком основании можно разделить корпус посланий ап. Павл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ов принцип расположения посланий ап. Павла в современных изданиях Нового Завет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ово построение посланий ап. Павла? 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7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и Второе послания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ессалоникийц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(далее 1 и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Фес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). Место и время написания. Проблема авторства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Фес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Характеристика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ессалоникийской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общины и ее взаимоотношений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с ап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Павлом. Общий характер 1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Фес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Построение 1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Фес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Основные мотивы богословия 1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Фес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Эсхатология 1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Фес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и ее связь с синоптической традицией и апокалиптическим жанром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Третий период апостольского века. Письменные памятники третьего периода апостольского века. Послания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ессалоникийц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191-200.</w:t>
      </w:r>
    </w:p>
    <w:p w:rsidR="009A0D6A" w:rsidRPr="008D7210" w:rsidRDefault="009A0D6A" w:rsidP="0053121C">
      <w:pPr>
        <w:tabs>
          <w:tab w:val="left" w:pos="643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  <w:r w:rsidR="0053121C">
        <w:rPr>
          <w:rFonts w:ascii="Times New Roman" w:hAnsi="Times New Roman" w:cs="Times New Roman"/>
          <w:sz w:val="24"/>
          <w:szCs w:val="24"/>
          <w:lang w:eastAsia="ar-SA"/>
        </w:rPr>
        <w:tab/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Когда была основана ап. Павлом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ессалоникийска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христианская общин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 соотносятся сведе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и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Фес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в отношении обстоятельств написания 1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Фес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ов общий характер 1-2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ес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и какова их основная богословская тема?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8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Павла к Коринфянам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). Краткий обзор истории Коринфа. Коринф во времена ап. Павла. Основание коринфской общины ап. Павлом, его последующая деятельность в Коринфе. Сотрудники ап. Павла в Коринфе. Состав коринфской общины. Переписка ап. Павла с коринфскими христианами, ее объем. Время, место, обстоятельства и причины написания 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Постро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ослания к </w:t>
      </w:r>
      <w:r w:rsidR="0053121C">
        <w:rPr>
          <w:rFonts w:ascii="Times New Roman" w:hAnsi="Times New Roman" w:cs="Times New Roman"/>
          <w:sz w:val="24"/>
          <w:szCs w:val="24"/>
          <w:lang w:eastAsia="ar-SA"/>
        </w:rPr>
        <w:t>Коринфянам. Общие сведения»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) Когда была основана ап. Павлом коринфская христианская общин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ов объем переписки ап. Павла с коринфской общиной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3) При каких обстоятельствах и по какой причине было написано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9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динство Церкви – основная тема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Обзор содержания отдельных разделов послания и анализ его основных богословских идей. Крест Христов и истинная мудрость, сущность апостольского служения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.1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-4). Телесная чистота, брак и безбрачие, суды у «внешних»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.5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-7)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</w:t>
      </w:r>
      <w:r w:rsidR="0053121C">
        <w:rPr>
          <w:rFonts w:ascii="Times New Roman" w:hAnsi="Times New Roman" w:cs="Times New Roman"/>
          <w:sz w:val="24"/>
          <w:szCs w:val="24"/>
          <w:lang w:eastAsia="ar-SA"/>
        </w:rPr>
        <w:t>«Послания к Коринфянам. I Кор.»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) Почему тему единства Церкви можно считать основной в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ущность апостольского служения по ап. Павлу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3) Каковы богословские основания суждений ап. Павла о целомудрии, браке и плотских грехах?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10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роблема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доложертвенной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ищи, знание, свобода и любовь в их взаимосвязи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.8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-10). Поведение на богослужебных собраниях, таинство Евхаристии, дары духовные, Церковь как Тело Христово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.12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-14). Проблема телесного воскресения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.15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)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</w:t>
      </w:r>
      <w:r w:rsidR="0053121C">
        <w:rPr>
          <w:rFonts w:ascii="Times New Roman" w:hAnsi="Times New Roman" w:cs="Times New Roman"/>
          <w:sz w:val="24"/>
          <w:szCs w:val="24"/>
          <w:lang w:eastAsia="ar-SA"/>
        </w:rPr>
        <w:t>«Послания к Коринфянам. I Кор.»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) При каких обстоятельствах и по какой причине допустимо, а при каких обстоятельствах и по какой причине недопустимо вкушать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доложертвенное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огласно ап. Павлу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о, согласно ап. Павлу, соотношение различных духовных даров и соответствующих им служений в Церкви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В каком взаимном отношении, по ап. Павлу, находятся воскресение Христа и всеобщее воскресение?  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11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Взаимоотношения ап Павла с коринфской общиной в период между написанием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 Второго послания к Коринфянам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). Т.н. «коринфская смута». Разные гипотезы относительно развития событий. Проблема «строгого» послания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.2.3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-4, 9; 7.8, 12). Время, место, обстоятельства и цель написа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</w:t>
      </w:r>
      <w:r w:rsidR="0053121C">
        <w:rPr>
          <w:rFonts w:ascii="Times New Roman" w:hAnsi="Times New Roman" w:cs="Times New Roman"/>
          <w:sz w:val="24"/>
          <w:szCs w:val="24"/>
          <w:lang w:eastAsia="ar-SA"/>
        </w:rPr>
        <w:t>иан</w:t>
      </w:r>
      <w:proofErr w:type="spellEnd"/>
      <w:r w:rsidR="0053121C">
        <w:rPr>
          <w:rFonts w:ascii="Times New Roman" w:hAnsi="Times New Roman" w:cs="Times New Roman"/>
          <w:sz w:val="24"/>
          <w:szCs w:val="24"/>
          <w:lang w:eastAsia="ar-SA"/>
        </w:rPr>
        <w:t>. Раздел «Коринфская смута»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Как предположительно складывались взаимоотношения между ап. Павлом и коринфской церковью в период между написанием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и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На каком основании можно предполагать написание ап. Павлом послания в Коринф между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и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Где, когда и по какой причине написано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 Тема 12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Проблема единства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Обзор содержания отдельных разделов послания и анализ его основных богословских идей. Взаимоотношения апостола с коринфской общиной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.1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-2; 7). Содержание и сущность апостольского служения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.3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-6)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Раздел «П</w:t>
      </w:r>
      <w:r w:rsidR="0053121C">
        <w:rPr>
          <w:rFonts w:ascii="Times New Roman" w:hAnsi="Times New Roman" w:cs="Times New Roman"/>
          <w:sz w:val="24"/>
          <w:szCs w:val="24"/>
          <w:lang w:eastAsia="ar-SA"/>
        </w:rPr>
        <w:t>ослания к Коринфянам. II Кор.»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) На каком основании изначальное единство текста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подвергается сомнению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 ап. Павел характеризует свои взаимоотношения с коринфской церковью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, согласно ап. Павлу, соотносятся внутренняя сущность апостольского служения и внешние условия его осуществления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13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бор сре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дств в п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ользу иерусалимской церкви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.8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-9). Защита ап. Павлом своего апостольского достоинства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.10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-13)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Раздел «П</w:t>
      </w:r>
      <w:r w:rsidR="0053121C">
        <w:rPr>
          <w:rFonts w:ascii="Times New Roman" w:hAnsi="Times New Roman" w:cs="Times New Roman"/>
          <w:sz w:val="24"/>
          <w:szCs w:val="24"/>
          <w:lang w:eastAsia="ar-SA"/>
        </w:rPr>
        <w:t>ослания к Коринфянам. II Кор.»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) Какие богословские соображения высказывает ап. Павел, призывая коринфских христиан к участию в сборе сре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дств в п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ользу иерусалимской церкви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то были теми противниками ап. Павла, с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оторыми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он полемизирует в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Кор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10-13, и что они ставили ему на вид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высказывает ап. Павел, защищая свое апостольское достоинство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14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). Проблема адресата. Север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о-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южногалатийские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теории, аргументы в пользу каждой из них. Датировка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, место, причины и цель написания послания. Постро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Анализ автобиографических сведений, содержащихся в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.1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-2., их соотнесение с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Третий период истории апостольского века.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Слжение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ап. Павла. Первое путешествие ап. Павла», «Письменные памятники третьего периода истории апостольского века. Послание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201-208; Глубоковский Н. Н.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Благовестие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христианской свободы в Послании святого апостола Павла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М.: изд-во московского подворья Троице-Сергиевой Лавры, 1999. С. 5-65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остоит проблема адресата </w:t>
      </w:r>
      <w:proofErr w:type="spellStart"/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и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в чем ее связь с вопросом датировки послания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а причина написа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приводит ап. Павел, защищая свое апостольское достоинство?  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lastRenderedPageBreak/>
        <w:t>Тема 15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Догматическое уч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: учение об оправдании,  искуплении и усыновлении верующего во Христе, полемика с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удействующими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Связь нравственно-аскетического учения </w:t>
      </w:r>
      <w:proofErr w:type="spellStart"/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с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догматическим. Учение о христианской свободе как вывод из содержащихся в послании догматических предпосылок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е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»; Глубоковский Н. Н.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Благовестие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христианской свободы в Послании святого апостола Павла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М.: изд-во московского подворья Троице-Сергиевой Лавры, 1999. С. 192-211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состоит принципиальное богословское расхождение ап. Павла с его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удействующими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ротивниками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вязь между догматическим и нравственным учением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3) В чем состоит христианская свобода по ап. Павлу?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16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Римлянам (далее Рим.). Основание римской христианской общины – обзор гипотез. Состав римской церкви. Важнейшие события в жизни римской церкви ко времени написания Рим. Причины обращения ап. Павла с посланием к общине лично ему не известной. Время, место и цель написания Рим. Рим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ак систематическое изложение богословского учения ап. Павла. Построение Рим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Области христианского мира. Рим» и «Письменные памятники третьего периода истории апостольского века. Послание к Римлянам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257-266; Послание к Римлянам. Комментарий к греческому тексту. М.: Центр библейско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7-12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Кем и когда могла быть основана христианская община в Риме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Что побудило ап. Павла обратиться с посланием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не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м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ной церкви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3) Где и когда написано Рим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?</w:t>
      </w:r>
      <w:proofErr w:type="gramEnd"/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17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Обзор содержания отдельных разделов Рим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анализ его основных богословских идей. Всеобщая виновность человечества – как язычников, так и иудеев, – перед Богом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Рим.1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-3.20). Единый путь спасения для всех людей – оправдание во Христе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Рим.3.21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-4.25)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14-44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Как, по ап. Павлу, соотносится положение перед Богом иудеев и язычников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им образом возможно для человечества избавление от грех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мысл обращения ап. Павла к судьбе Авраам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18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римирение верующих с Богом; Христос – родоначальник нового человечества, христианское крещение ка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спогребение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верующих Христу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Рим.5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-6). Преодоление власти плоти в даре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в. Духа, усыновление верующих Богу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Рим.7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-8). 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44-80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смысл сопоставления Христа с Адамом в Рим. 5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мысл христианского крещения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 проявляется власть греха в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невозрожденно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во Христе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человек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ким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образом она преодолевается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19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удеи и язычники в замысле спасения и священной истории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Рим.9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-11). Основные идеи нравственно-увещательного раздела Рим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Рим.12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-15)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81-120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Как оценивает ап.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авел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остояние современного ему иудейства и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кой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вященно-исторический смысл он видит в его судьбе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2) Какие переклички в нравственно-увещательном разделе Рим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меются с учением Христа и учением ап. Павла в других посланиях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3) Каково отношение ап. Павла к государственной власти?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20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ия для объединения четырех посланий (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олоссян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, Филимону) в одну группу. Предполагаемые обстоятельства их написания – обзор гипотез. Послания из уз как новый этап богословия ап. Павла. Новый опыт ап. Павла и появление ранних форм гностицизма как предпосылки формирования богословия посланий из уз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я из уз. Общие сведения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221-227, 284-291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При каких обстоятельствах могли быть написаны послания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олоссян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 Филимону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новые богословские идеи находят отражение в посланиях из уз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Откликом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на какие течения внецерковной мысли могли быть послания из уз?</w:t>
      </w:r>
    </w:p>
    <w:p w:rsidR="008D7210" w:rsidRDefault="008D7210" w:rsidP="008D7210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lastRenderedPageBreak/>
        <w:t>Тема 21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(далее Фил.). Основа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ппийской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церкви. Взаимоотношения ап. Павла с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ппийской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общиной. Время, место и обстоятельства написания Фил. Построение Фил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, 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роблема единства текста. Основные мотивы богословия Фил. Гимн Христу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.2.5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-11) – один из важнейших догматических текстов Нового Завета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я из уз. Послание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234-243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1) Как в тексте Фил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о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характеризованы обстоятельства его написания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были взаимоотношения ап. Павла и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ппийской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церкви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ово развитие мысли и построение гимна Христу (Фил. 2.5-11)? </w:t>
      </w:r>
    </w:p>
    <w:p w:rsidR="00C76F8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22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олоссян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(далее Кол.). Основа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олосской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церкви.  Время, место, обстоятельства, причины и цель написания Кол. Проблема подлинности Кол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–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р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азбор исторических, филологических и богословских аспектов. Построение Кол. Богословие Кол.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христологи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экклезиологи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, обличение ереси, мистическое единение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со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Христом. «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олосска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ресь» – ранняя разновидность гностицизма. Послание к Филимону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). Место в каноне книг Нового Завета, знач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с точки зрения формирования канона. Обстоятельства и цель написа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, связь с Кол. Проблема свободы и рабства в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и в богословии ап. Павла в целом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Письменные памятники третьего периода истории апостольского века. Послания из уз. Послание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олосс</w:t>
      </w:r>
      <w:r w:rsidR="0053121C">
        <w:rPr>
          <w:rFonts w:ascii="Times New Roman" w:hAnsi="Times New Roman" w:cs="Times New Roman"/>
          <w:sz w:val="24"/>
          <w:szCs w:val="24"/>
          <w:lang w:eastAsia="ar-SA"/>
        </w:rPr>
        <w:t>янам</w:t>
      </w:r>
      <w:proofErr w:type="spellEnd"/>
      <w:r w:rsidR="0053121C">
        <w:rPr>
          <w:rFonts w:ascii="Times New Roman" w:hAnsi="Times New Roman" w:cs="Times New Roman"/>
          <w:sz w:val="24"/>
          <w:szCs w:val="24"/>
          <w:lang w:eastAsia="ar-SA"/>
        </w:rPr>
        <w:t xml:space="preserve">» и «Послание к Филимону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244-256, 287-290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вязь между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христологически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учением Кол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обличаемым в послании лжеучением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2) В чем связь между Кол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ое отношение ап. Павлу к институту рабства можно вывести из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C76F8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23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). Обстоятельства написания. Проблема адресата и авторства. Связь с Кол. Постро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Богослов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, его близость к Кол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воеобразие. Учение о Церкви – сердцевина богослов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Образы Церкви в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Экклезиологические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аспекты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христологии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, учения об искуплении, богословия истории, нравственно-аскетического уче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– вершина мистического богословия ап. Павла. 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я из уз. Послание к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228-233, 285-287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1) Как можно объяснить безличный характер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и отсутствие в нем указаний на конкретные обстоятельства адресат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образы Церкви использованы в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, каковы истоки этой образности и в чем ее смысл?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овы наиболее яркие образы нравственно-увещательного раздела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C76F8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24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ия объединения трех посланий (Первого и Второго к Тимофею, а также к Титу) в одну группу. Близость проблематики, стиля и общего характера. Проблема подлинности Пастырских посланий – разбор исторических, филологических и богословских аспектов. Обстоятельства написания Пастырских посланий. Обеспечение преемства церковно-иерархического служения – основная цель Пастырских посланий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Письменные памятники третьего периода истории апостольского века. Пастырские послания. Общие сведения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267-276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На каком основании послания к Титу и Тимофею объединены в одну группу и почему они получили именование «пастырских» посланий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Почему подлинность Пастырских посланий вызывает сомнения в науке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3) При каких обстоятельствах могли быть написаны Пастырские послания?</w:t>
      </w:r>
    </w:p>
    <w:p w:rsidR="00C76F8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25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Обзор содержания Пастырских посланий. Общий характер и тон.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оставление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вященнослужителей и требования к ним. Лжеучения и борьба с ними. Страдания и гонения.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Догматические утверждения Пастырских посланий: о Боге, Христе, Церкви, Св. Писании, благодати Божьей, последних временах.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Характерная лексика Пастырских посланий. 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астырские послания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С. 266-270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Какие требования должны предъявляться к христианам, претендующим на рукоположении в священный сан, согласно Пастырским посланиям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О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оявлении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какого рода лжеучений свидетельствуют Пастырские послания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3) Какие важные догматические утверждения встречаются в Пастырских посланиях?</w:t>
      </w:r>
    </w:p>
    <w:p w:rsidR="009A0D6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ab/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26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Особое место Послания к Евреям (далее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вр.) в корпусе посланий ап. Павла. Уникальность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вр. как литературно-богословского памятника. Проблема авторства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вр. в древней Церкви и современной науке – исторические, филологические и богословские аспекты. Проблема адресата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 Жанр Евр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Евреям. Историческая проблема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277-283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А.,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свящ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Богословие Послания к Евреям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). С. 3-17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1) В чем состоит особенность положения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 в корпусе посланий ап. Павл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2) Какие суждения об авторстве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 высказывались в древней Церкви? 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3) В чем состоит жанровое своеобразие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вр.</w:t>
      </w:r>
    </w:p>
    <w:p w:rsidR="00C76F8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27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вр. Соотношение догматической и нравственно-увещательной сфер в Евр. Общая характеристика богословия Евр., его соотношение с богословием разных частей Нового Завета в целом и Павлова корпуса в частности. Обзор содержания отдельных разделов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вр. Сын Божий – Посредник божественного Откровения, участник Творения, Искупитель; Его отношение к Отцу, ангелам и человечеству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вр.1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-2)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Евреям. Содержание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 20-38, 109-116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1) В чем состоит особенность соотношения догматической и нравственно-увещательной сфер в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2) Как характеризуется в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 божество Христ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3) Как характеризуется в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вр. человечество Христа?</w:t>
      </w:r>
    </w:p>
    <w:p w:rsidR="00C76F8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28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Христос и Моисей; странствование в пустыне и вхождение в субботний покой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вр.3.1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-4.13). Христос – Первосвященник по чину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Мелхиседека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; Ветхий и Новый Завет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вр.4.14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-8.13)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Евреям. Содержание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38-69, 93-108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остоит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рообразовательный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мысл исхода израильтян из Египта и их вхождения в землю обетованную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2) Почему, согласно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,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Мелхиседе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является прообразом Христ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3) В чем, согласно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, состоит заключение Нового Завета?  </w:t>
      </w:r>
    </w:p>
    <w:p w:rsidR="00C76F8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29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Жертва Христова и ветхозаветный жертвенный культ (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вр.9.1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-10.18). Заключительный увещательный раздел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вр. (10.19-13.25). Христианская жизнь как подвиг веры, ветхозаветные образцы веры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Евреям. Содержание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 Богословская проблема Евр.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54-108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Как соотносится жертва Христова с ветхозаветным жертвенным культом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2) Как понимается добродетель веры в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3) В чем специфика нравственного учения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? </w:t>
      </w:r>
    </w:p>
    <w:p w:rsidR="00C76F8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Раздел 3. </w:t>
      </w:r>
      <w:r w:rsidR="009A0D6A"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Соборные послания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30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онятие о Соборных посланиях. Их соотношение с Павловым корпусом, значение в составе канона Нового Завета и в истории христианского богословия. Послание ап. Иакова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). Время, место, причины и цель написания. Адресат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Стиль и жанр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и библейская традиция. Основные мотивы богослов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Проблема взаимоотношения веры и дел в спасении человека; соотношение с учением ап. Павла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исьменные памятники Иерусал</w:t>
      </w:r>
      <w:r w:rsidR="0053121C">
        <w:rPr>
          <w:rFonts w:ascii="Times New Roman" w:hAnsi="Times New Roman" w:cs="Times New Roman"/>
          <w:sz w:val="24"/>
          <w:szCs w:val="24"/>
          <w:lang w:eastAsia="ar-SA"/>
        </w:rPr>
        <w:t>имской Церкви. Послание Иакова»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292-298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Как можно объяснить термин «соборные послания»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параллели существуют между учением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и евангельским учением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пецифика уче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о соотношении веры и дел и как это учение соотносится с учением ап. Павла?</w:t>
      </w:r>
    </w:p>
    <w:p w:rsidR="00C76F8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31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Петра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). Время и место написания. Адресат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Соотнош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с посланиями ап. Павла, в частности, с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и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вр., а также с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Постро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Основные мотивы богослов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Христология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, учение о Церкви как новом Израиле и царственном священстве, осмысление страданий христиан в мире. Сошествие Христа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ад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Рим. Римская церковь в шестидесятые годы. Первое послание ап. Петра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299-302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Какие черты близости обнаруживаются между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,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, Евр. и посланиями ап. Павл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наиболее характерные черты уче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О Церкви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ое осмысление страданий христиан в мире предлагается в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C76F8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32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Второе послание ап. Петра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). Время и место написания, проблема авторства. Соотношение с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Постро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Обзор содержа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Свидетельство о Преображении. Обличение лжеучителей. Эсхатолог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Свидетельство о посланиях ап. Павла. Послание ап. Иуды (далее Иуд.). Время и место написания. Соотношение с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Обличение лжеучителей,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спользовании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апокрифических книг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Рим. Римская церковь в шестидесятые годы. Второе послание ап. Петра. Послание Иуды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302-310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Почему в случа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вопрос об авторстве стоит особенно остро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проблема соотноше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и Иуд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  <w:proofErr w:type="gramEnd"/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Какого рода лжеучения обличаются в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2Пет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и Иуд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?</w:t>
      </w:r>
      <w:proofErr w:type="gramEnd"/>
    </w:p>
    <w:p w:rsidR="00C76F8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33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Иоанна (дале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). Время, место, обстоятельства, причины и цели его написания. Постро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и его жанровые особенности. Соотнош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с Евангелием от Иоанна. Основные мотивы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оанновского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богословия и черты своеобразия в богословии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Эсхатология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; учение об антихристе.  Лжеучения, лжеучители и их обличение в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е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Церковь Ефесская в конце I века. Апостол Иоанн. Три послания ап. Иоанна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ондецкий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,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архиеп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Писания Иоанна. М., 2005. С. 65-95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 311-315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1) В чем проявляется близость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к Евангелию от  Иоанна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С какими лжеучителями ведется полемика в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пецифика эсхатологии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1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C76F8A" w:rsidRPr="008D7210" w:rsidRDefault="00C76F8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b/>
          <w:sz w:val="24"/>
          <w:szCs w:val="24"/>
          <w:lang w:eastAsia="ar-SA"/>
        </w:rPr>
        <w:t>Тема 34.</w:t>
      </w: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Второе и третье послания ап. Иоанна (далее 2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3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). Время, место, обстоятельства, причины и цели их написания. Основные мотивы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оанновского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богословия и черты своеобразия в богословии 2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3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 Лжеучения, лжеучители и их обличение в 2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3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Ефе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 Церковь Ефесская в конце I века. Апостол Иоанн. Три послания ап. Иоанна»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Гондецкий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., архиепископ. Писания Иоанна. М., 2005. С. 96-103;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313-314.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проявляются черты 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иоанновского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стиля и богословия в 2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3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2) В каких обстоятельствах могли быть </w:t>
      </w:r>
      <w:proofErr w:type="gram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написаны</w:t>
      </w:r>
      <w:proofErr w:type="gram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 2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3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8D7210" w:rsidRDefault="009A0D6A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8D7210">
        <w:rPr>
          <w:rFonts w:ascii="Times New Roman" w:hAnsi="Times New Roman" w:cs="Times New Roman"/>
          <w:sz w:val="24"/>
          <w:szCs w:val="24"/>
          <w:lang w:eastAsia="ar-SA"/>
        </w:rPr>
        <w:t>3) С кем ведется полемика в 2-</w:t>
      </w:r>
      <w:proofErr w:type="spellStart"/>
      <w:r w:rsidRPr="008D7210">
        <w:rPr>
          <w:rFonts w:ascii="Times New Roman" w:hAnsi="Times New Roman" w:cs="Times New Roman"/>
          <w:sz w:val="24"/>
          <w:szCs w:val="24"/>
          <w:lang w:eastAsia="ar-SA"/>
        </w:rPr>
        <w:t>3Ин</w:t>
      </w:r>
      <w:proofErr w:type="spellEnd"/>
      <w:r w:rsidRPr="008D7210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661F6" w:rsidRPr="008D7210" w:rsidRDefault="001661F6" w:rsidP="008D7210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  <w:lang w:eastAsia="ru-RU"/>
        </w:rPr>
      </w:pPr>
      <w:bookmarkStart w:id="99" w:name="_Toc474158831"/>
      <w:bookmarkStart w:id="100" w:name="_Toc474326342"/>
    </w:p>
    <w:p w:rsidR="00540F47" w:rsidRPr="008D7210" w:rsidRDefault="00540F47" w:rsidP="008D7210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01" w:name="_Toc486839301"/>
      <w:r w:rsidRPr="008D7210">
        <w:rPr>
          <w:rFonts w:cs="Times New Roman"/>
          <w:sz w:val="24"/>
          <w:szCs w:val="24"/>
        </w:rPr>
        <w:t xml:space="preserve">Перечень учебно-методического обеспечения самостоятельной работы </w:t>
      </w:r>
      <w:proofErr w:type="gramStart"/>
      <w:r w:rsidRPr="008D7210">
        <w:rPr>
          <w:rFonts w:cs="Times New Roman"/>
          <w:sz w:val="24"/>
          <w:szCs w:val="24"/>
        </w:rPr>
        <w:t>обучающихся</w:t>
      </w:r>
      <w:bookmarkEnd w:id="99"/>
      <w:bookmarkEnd w:id="100"/>
      <w:bookmarkEnd w:id="101"/>
      <w:proofErr w:type="gramEnd"/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Самостоятельная работа 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 xml:space="preserve"> обеспечивается следующими документами и материалами: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- Рабочей программой дисциплины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- Планами учебных занятий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- Текстами лекций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lastRenderedPageBreak/>
        <w:t>- Методическими пособиями по дисциплине (см. в списке литературы)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8D7210">
        <w:rPr>
          <w:rFonts w:ascii="Times New Roman" w:hAnsi="Times New Roman" w:cs="Times New Roman"/>
          <w:i/>
          <w:iCs/>
          <w:sz w:val="24"/>
          <w:szCs w:val="24"/>
        </w:rPr>
        <w:t>Приложение</w:t>
      </w:r>
      <w:r w:rsidRPr="008D7210">
        <w:rPr>
          <w:rFonts w:ascii="Times New Roman" w:hAnsi="Times New Roman" w:cs="Times New Roman"/>
          <w:sz w:val="24"/>
          <w:szCs w:val="24"/>
        </w:rPr>
        <w:t>)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0F47" w:rsidRPr="008D7210" w:rsidRDefault="00540F47" w:rsidP="008D7210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02" w:name="_Toc473664507"/>
      <w:bookmarkStart w:id="103" w:name="_Toc473718085"/>
      <w:bookmarkStart w:id="104" w:name="_Toc474158832"/>
      <w:bookmarkStart w:id="105" w:name="_Toc474326343"/>
      <w:bookmarkStart w:id="106" w:name="_Toc486839302"/>
      <w:r w:rsidRPr="008D7210">
        <w:rPr>
          <w:rFonts w:cs="Times New Roman"/>
          <w:sz w:val="24"/>
          <w:szCs w:val="24"/>
        </w:rPr>
        <w:t>Фонд оценочных средств</w:t>
      </w:r>
      <w:bookmarkEnd w:id="102"/>
      <w:bookmarkEnd w:id="103"/>
      <w:bookmarkEnd w:id="104"/>
      <w:bookmarkEnd w:id="105"/>
      <w:bookmarkEnd w:id="106"/>
    </w:p>
    <w:p w:rsidR="00540F47" w:rsidRPr="008D7210" w:rsidRDefault="00540F47" w:rsidP="008D7210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07" w:name="_Toc473664508"/>
      <w:bookmarkStart w:id="108" w:name="_Toc473718086"/>
      <w:bookmarkStart w:id="109" w:name="_Toc474158833"/>
      <w:bookmarkStart w:id="110" w:name="_Toc474326344"/>
      <w:r w:rsidRPr="008D7210">
        <w:rPr>
          <w:rFonts w:ascii="Times New Roman" w:hAnsi="Times New Roman" w:cs="Times New Roman"/>
          <w:szCs w:val="24"/>
        </w:rPr>
        <w:t>Информация о фонде оценочных средств и контролируемой компетенции</w:t>
      </w:r>
      <w:bookmarkEnd w:id="107"/>
      <w:bookmarkEnd w:id="108"/>
      <w:bookmarkEnd w:id="109"/>
      <w:bookmarkEnd w:id="110"/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Фонд оценочных средств разработан для осваиваемой в ходе реализации курса и представлен в </w:t>
      </w:r>
      <w:r w:rsidRPr="008D7210">
        <w:rPr>
          <w:rFonts w:ascii="Times New Roman" w:hAnsi="Times New Roman" w:cs="Times New Roman"/>
          <w:i/>
          <w:sz w:val="24"/>
          <w:szCs w:val="24"/>
        </w:rPr>
        <w:t xml:space="preserve">Приложении </w:t>
      </w:r>
      <w:r w:rsidRPr="008D7210">
        <w:rPr>
          <w:rFonts w:ascii="Times New Roman" w:hAnsi="Times New Roman" w:cs="Times New Roman"/>
          <w:sz w:val="24"/>
          <w:szCs w:val="24"/>
        </w:rPr>
        <w:t xml:space="preserve"> к настоящей программе.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Настоящий фонд оценочных сре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>дств в с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40F47" w:rsidRPr="008D7210" w:rsidRDefault="00540F47" w:rsidP="008D7210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11" w:name="_Toc473664509"/>
      <w:bookmarkStart w:id="112" w:name="_Toc473718087"/>
      <w:bookmarkStart w:id="113" w:name="_Toc474158834"/>
      <w:bookmarkStart w:id="114" w:name="_Toc474326345"/>
      <w:r w:rsidRPr="008D7210">
        <w:rPr>
          <w:rFonts w:ascii="Times New Roman" w:hAnsi="Times New Roman" w:cs="Times New Roman"/>
          <w:szCs w:val="24"/>
        </w:rPr>
        <w:t>Показатели оценивания поэтапного освоения компетенции</w:t>
      </w:r>
      <w:bookmarkEnd w:id="111"/>
      <w:bookmarkEnd w:id="112"/>
      <w:bookmarkEnd w:id="113"/>
      <w:bookmarkEnd w:id="114"/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0F47" w:rsidRPr="008D7210" w:rsidRDefault="00540F47" w:rsidP="008D7210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15" w:name="_Toc474158836"/>
      <w:bookmarkStart w:id="116" w:name="_Toc474326346"/>
      <w:r w:rsidRPr="008D7210">
        <w:rPr>
          <w:rFonts w:ascii="Times New Roman" w:hAnsi="Times New Roman" w:cs="Times New Roman"/>
          <w:szCs w:val="24"/>
        </w:rPr>
        <w:t>Вопросы для проведения промежуточной аттестации</w:t>
      </w:r>
      <w:bookmarkEnd w:id="115"/>
      <w:bookmarkEnd w:id="116"/>
      <w:r w:rsidRPr="008D7210">
        <w:rPr>
          <w:rFonts w:ascii="Times New Roman" w:hAnsi="Times New Roman" w:cs="Times New Roman"/>
          <w:szCs w:val="24"/>
        </w:rPr>
        <w:t xml:space="preserve"> </w:t>
      </w:r>
    </w:p>
    <w:p w:rsidR="000760C8" w:rsidRPr="008D7210" w:rsidRDefault="006E2C09" w:rsidP="008D7210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D7210">
        <w:rPr>
          <w:rFonts w:ascii="Times New Roman" w:hAnsi="Times New Roman" w:cs="Times New Roman"/>
          <w:b/>
          <w:sz w:val="24"/>
          <w:szCs w:val="24"/>
        </w:rPr>
        <w:t>Вопросы к экзамену в 3 семестре:</w:t>
      </w:r>
    </w:p>
    <w:p w:rsidR="000760C8" w:rsidRPr="008D7210" w:rsidRDefault="000760C8" w:rsidP="008D7210">
      <w:pPr>
        <w:pStyle w:val="21"/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</w:pPr>
      <w:r w:rsidRPr="008D7210">
        <w:t xml:space="preserve">Книга Деяний св. Апостолов. Авторство. Место, время, цель написания. 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Периодизация апостольского века. Апостолы, о которых повествует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 как творение евангелиста Луки. Основные богословские идеи книги.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ервый период апостольского века 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Жизнь иерусалимской общины. 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Второй период апостольского века 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Распространение христианског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лаговестия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за пределы Иерусалима и Иудеи.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ервое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лаговестническое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путешествие ап. Павла.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Апостольский собор. Причины его созыва и его решения. Датировка.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Второе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лаговестническое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путешествие ап. Павла.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Третье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лаговестническое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путешествие ап. Павла.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Заключение ап. Павла в узы. Пребывание в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Кесарии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 Путешествие в Рим.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Послание к Римлянам. Место, время и цель написания.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Построение Рим.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Всеобщность греха. Виновность иудеев и язычников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Рим.1.18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3.20).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Оправдание верою во Христа. Пример Авраама. Значение закона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Рим.3.21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4.25) (32).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Христос – Новый Адам. Христианское крещение как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спогребение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Христу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Рим.5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-6). 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lastRenderedPageBreak/>
        <w:t xml:space="preserve">Преодоление власти плоти в даре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Св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>.Д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>уха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 Усыновление верующих Богу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Рим.7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-8). </w:t>
      </w:r>
    </w:p>
    <w:p w:rsidR="000760C8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Иудеи и язычники в замысле спасения и священной истори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>и(</w:t>
      </w:r>
      <w:proofErr w:type="spellStart"/>
      <w:proofErr w:type="gramEnd"/>
      <w:r w:rsidRPr="008D7210">
        <w:rPr>
          <w:rFonts w:ascii="Times New Roman" w:hAnsi="Times New Roman" w:cs="Times New Roman"/>
          <w:sz w:val="24"/>
          <w:szCs w:val="24"/>
        </w:rPr>
        <w:t>Рим.9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11).</w:t>
      </w:r>
    </w:p>
    <w:p w:rsidR="006E2C09" w:rsidRPr="008D7210" w:rsidRDefault="000760C8" w:rsidP="008D7210">
      <w:pPr>
        <w:numPr>
          <w:ilvl w:val="0"/>
          <w:numId w:val="5"/>
        </w:numPr>
        <w:tabs>
          <w:tab w:val="clear" w:pos="141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Основные идеи нравственно-увещательного раздела Рим (12.1-15.13). </w:t>
      </w:r>
    </w:p>
    <w:p w:rsidR="006E2C09" w:rsidRPr="008D7210" w:rsidRDefault="006E2C09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b/>
          <w:sz w:val="24"/>
          <w:szCs w:val="24"/>
        </w:rPr>
        <w:t>Вопросы к экзамену в 4 семестре:</w:t>
      </w:r>
    </w:p>
    <w:p w:rsidR="000760C8" w:rsidRPr="008D7210" w:rsidRDefault="000760C8" w:rsidP="008D7210">
      <w:pPr>
        <w:pStyle w:val="a4"/>
        <w:numPr>
          <w:ilvl w:val="0"/>
          <w:numId w:val="11"/>
        </w:numPr>
        <w:spacing w:after="120" w:line="276" w:lineRule="auto"/>
        <w:ind w:hanging="720"/>
        <w:jc w:val="both"/>
      </w:pPr>
      <w:r w:rsidRPr="008D7210">
        <w:t xml:space="preserve">Послание к </w:t>
      </w:r>
      <w:proofErr w:type="spellStart"/>
      <w:r w:rsidRPr="008D7210">
        <w:t>Галатам</w:t>
      </w:r>
      <w:proofErr w:type="spellEnd"/>
      <w:r w:rsidRPr="008D7210">
        <w:t>. Проблема адресата. Место, время и цель написания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Гал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Защита Павлом своего апостольского достоинства 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Гал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 (гл. 1-2)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Обзор догматических идей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Гал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: закон и вера, единство во Христе и усыновление спасаемых Богу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Гал.2.15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4.20)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Христианская свобода 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Гал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 Нравственно-аскетическое учение послания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Гал.4.21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6.18)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Основание Коринфской церкви, ее состав. Первое послание к Коринфянам. Время, место, цель написания. Объем переписки ап. Павла с коринфянами.  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Кор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Разделения внутри коринфской общины. Содержание и сущность апостольского служения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Кор.1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4)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Брак и телесная чистота 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Кор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 Суды между коринфянами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Кор.5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7)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роблема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идоложертвенного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Кор.8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10)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Порядок на богослужебных собраниях. Духовные дарования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Кор.11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14)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Воскресение мертвых 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Кор.15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Обстоятельства написа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2Кор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 Т.н. «коринфская смута»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2Кор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Взаимоотношения ап Павла и коринфян 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2Кор.1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2 и 7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Апостольское служение 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2Кор.3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5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Сбор сре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>дств дл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>я Иерусалимской церкви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Кор.16.1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-4;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2Кор.8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-9;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Рим.15.25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27)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Автоапология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ап. Павла 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2Кор.10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13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ослания ап. Павла к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Фессалоникийцам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Время и место написания. Общая характеристика 1 и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2Фес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Эсхатология 1 и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2Фес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760C8" w:rsidRPr="008D7210" w:rsidRDefault="000760C8" w:rsidP="008D7210">
      <w:pPr>
        <w:pStyle w:val="21"/>
        <w:numPr>
          <w:ilvl w:val="0"/>
          <w:numId w:val="11"/>
        </w:numPr>
        <w:spacing w:line="276" w:lineRule="auto"/>
        <w:ind w:left="0" w:firstLine="0"/>
        <w:jc w:val="both"/>
      </w:pPr>
      <w:r w:rsidRPr="008D7210">
        <w:t xml:space="preserve">Послания ап. Павла из уз. Предполагаемые время, место и обстоятельства их написания. </w:t>
      </w:r>
      <w:proofErr w:type="gramStart"/>
      <w:r w:rsidRPr="008D7210">
        <w:t>Общая</w:t>
      </w:r>
      <w:proofErr w:type="gramEnd"/>
      <w:r w:rsidRPr="008D7210">
        <w:t xml:space="preserve"> </w:t>
      </w:r>
      <w:proofErr w:type="spellStart"/>
      <w:r w:rsidRPr="008D7210">
        <w:t>харктеристика</w:t>
      </w:r>
      <w:proofErr w:type="spellEnd"/>
      <w:r w:rsidRPr="008D7210">
        <w:t xml:space="preserve"> их богословия. Послания из уз как новый этап богословия ап. Павла.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Основа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Филиппийской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церкви. Послание ап. Павла к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 Время и обстоятельства его написания. Обзор содержания послания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Гимн Христу из Послания ап. Павла к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(2.6-11). Гипотезы о его происхождении. Его структура и богословие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lastRenderedPageBreak/>
        <w:t xml:space="preserve">Послание ап. Павла к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Колоссянам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Время, место, обстоятельства и причины его написания. Соотношение с Посланием к Филимону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остроение Кол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Богословие Кол.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Христология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и обличение ереси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Основание Ефесской церкви. Послание ап. Павла к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Ефесянам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Время, место и обстоятельства его написания. Соотношение с Кол. Общая характеристика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в связи с проблемой адресата и авторства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Богословие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Христология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экклезиология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Образы Церкви в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Иудеи и язычники в Церкви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Основные идеи нравственно-увещательного раздела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(4.1-6.24). Учение о браке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ослание ап. Павла к Филимону. Время, место и обстоятельства написания. Связь с Кол. Отношение к институту рабства в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Филим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(в сравнении с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Кор.7.20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-24,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Кол.3.22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-25 и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Еф.6.5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-8)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Пастырские послания ап. Павла (1-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2Тим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, Тит.). Предполагаемые обстоятельства и цель их написания. Проблема авторства. Общий характер и тон Пастырских посланий. Особенности их лексики и стиля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Поставление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священнослужителей и требования к ним по Пастырским посланиям. Лжеучения и отношение к еретикам по Пастырским посланиям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D7210">
        <w:rPr>
          <w:rFonts w:ascii="Times New Roman" w:hAnsi="Times New Roman" w:cs="Times New Roman"/>
          <w:sz w:val="24"/>
          <w:szCs w:val="24"/>
        </w:rPr>
        <w:t xml:space="preserve">Догматические утверждения Пастырских посланий: о Боге, Христе, Церкви, благодати, Св. Писании, последних временах. </w:t>
      </w:r>
      <w:proofErr w:type="gramEnd"/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ослание к Евреям. Его место 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>в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>Павловом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 xml:space="preserve"> корпусе. Суждения древней Церкви о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>вр. Проблема авторства, разные варианты ее решения. Язык, форма и круг идей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>вр. Адресат Евр. (13)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Построение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 xml:space="preserve">вр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Сын Божий – Посредник божественного Откровения, участник Творения, Искупитель. Его отношение к Отцу, ангелам и человечеству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Евр.1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-2)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Христос и Моисей. Странствование в пустыне и вхождение в субботний покой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Евр.3.1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-4.13)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Христос – Первосвященник по чину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Мелхиседека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 Ветхий и Новый Завет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Евр.4.14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-8.13)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Жертва Христова и ветхозаветный жертвенный культ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Евр.9.1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-10.18)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Заключительный увещательный раздел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 xml:space="preserve"> Е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 xml:space="preserve">вр. (10.19-13.25). Христианская жизнь как подвиг веры, ветхозаветные образцы веры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ослание ап. Иакова. Предполагаемые время, место и причины написания. Адресат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Иак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Общий обзор содержа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Иак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 Проблема соотношения веры и дел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Иак.2.14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-26)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ервое послание ап. Петра. Время и место написания. Адресат послания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lastRenderedPageBreak/>
        <w:t xml:space="preserve">Общий обзор содержа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Пет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Учение о Церкви. Христиане – царственное священство (2.1-10). Страдания и гонения 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Пет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Второе послание ап. Петра. Предполагаемые время и место написания. Соотношение с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Пет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и Иуд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Общий обзор содержания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2Пет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 Обличение лжеучителей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гл.2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). Эсхатология (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гл.3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ервое послание ап. Иоанна. Предполагаемые обстоятельства его написания. Особенности его формы и стиля. Соотношение с евангелием от Иоанна. Основные мотивы богословия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1Ин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Обличение лжеучителей. Эсхатологическое учение послания.  </w:t>
      </w:r>
    </w:p>
    <w:p w:rsidR="000760C8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Второе и третье послания ап. Иоанна. Предполагаемые обстоятельства написания. Адресат посланий. Черты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иоанновского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стиля и богословия в 2-3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 xml:space="preserve"> И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 xml:space="preserve">н. Обличение лжеучителей. </w:t>
      </w:r>
    </w:p>
    <w:p w:rsidR="00A54A9B" w:rsidRPr="008D7210" w:rsidRDefault="000760C8" w:rsidP="008D7210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 xml:space="preserve">Послание ап. Иуды. Предполагаемые время, место и обстоятельства его написания. Соотношение с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2Пет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. Обличение лжеучителей. Использование апокрифических текстов. 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0F47" w:rsidRPr="008D7210" w:rsidRDefault="00540F47" w:rsidP="008D7210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17" w:name="_Toc474158839"/>
      <w:bookmarkStart w:id="118" w:name="_Toc474326347"/>
      <w:r w:rsidRPr="008D7210">
        <w:rPr>
          <w:rFonts w:ascii="Times New Roman" w:hAnsi="Times New Roman" w:cs="Times New Roman"/>
          <w:szCs w:val="24"/>
        </w:rPr>
        <w:t>Критерии оценивания основного этапа освоения компетенции</w:t>
      </w:r>
      <w:bookmarkEnd w:id="117"/>
      <w:bookmarkEnd w:id="118"/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40F47" w:rsidRPr="008D7210" w:rsidRDefault="00540F47" w:rsidP="008D7210">
      <w:pPr>
        <w:pStyle w:val="3"/>
        <w:spacing w:after="120" w:line="276" w:lineRule="auto"/>
      </w:pPr>
      <w:bookmarkStart w:id="119" w:name="_Toc473664512"/>
      <w:bookmarkStart w:id="120" w:name="_Toc473718090"/>
      <w:bookmarkStart w:id="121" w:name="_Toc474158840"/>
      <w:bookmarkStart w:id="122" w:name="_Toc474326348"/>
      <w:bookmarkStart w:id="123" w:name="_Toc486839303"/>
      <w:r w:rsidRPr="008D7210">
        <w:t>Критерии оценивания устных опросов</w:t>
      </w:r>
      <w:bookmarkEnd w:id="119"/>
      <w:bookmarkEnd w:id="120"/>
      <w:bookmarkEnd w:id="121"/>
      <w:bookmarkEnd w:id="122"/>
      <w:bookmarkEnd w:id="123"/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bookmarkStart w:id="124" w:name="_Toc473664513"/>
      <w:bookmarkStart w:id="125" w:name="_Toc473718091"/>
      <w:r w:rsidRPr="008D7210">
        <w:rPr>
          <w:rFonts w:ascii="Times New Roman" w:hAnsi="Times New Roman" w:cs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40F47" w:rsidRPr="008D7210" w:rsidRDefault="00540F47" w:rsidP="008D7210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26" w:name="_Toc474158841"/>
      <w:bookmarkStart w:id="127" w:name="_Toc474326349"/>
      <w:r w:rsidRPr="008D7210">
        <w:rPr>
          <w:rFonts w:ascii="Times New Roman" w:hAnsi="Times New Roman" w:cs="Times New Roman"/>
          <w:szCs w:val="24"/>
        </w:rPr>
        <w:t xml:space="preserve">Описание </w:t>
      </w:r>
      <w:proofErr w:type="gramStart"/>
      <w:r w:rsidRPr="008D7210">
        <w:rPr>
          <w:rFonts w:ascii="Times New Roman" w:hAnsi="Times New Roman" w:cs="Times New Roman"/>
          <w:szCs w:val="24"/>
        </w:rPr>
        <w:t>шкал оценивания основного этапа освоения компетенции</w:t>
      </w:r>
      <w:bookmarkEnd w:id="124"/>
      <w:bookmarkEnd w:id="125"/>
      <w:bookmarkEnd w:id="126"/>
      <w:bookmarkEnd w:id="127"/>
      <w:proofErr w:type="gramEnd"/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D7210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8D7210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D7210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D7210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8D721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D7210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8D721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D7210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8D7210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  <w:r w:rsidRPr="008D7210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40F47" w:rsidRPr="008D7210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540F47" w:rsidRPr="008D7210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540F47" w:rsidRPr="008D7210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540F47" w:rsidRPr="008D7210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540F47" w:rsidRPr="008D7210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8D7210" w:rsidRDefault="00540F47" w:rsidP="008D721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210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540F47" w:rsidRPr="008D7210" w:rsidRDefault="00540F4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F24B7" w:rsidRPr="008D7210" w:rsidRDefault="001F24B7" w:rsidP="008D7210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8D7210">
        <w:rPr>
          <w:rFonts w:ascii="Times New Roman" w:hAnsi="Times New Roman" w:cs="Times New Roman"/>
          <w:szCs w:val="24"/>
        </w:rPr>
        <w:t xml:space="preserve">Средства оценивания  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i/>
          <w:sz w:val="24"/>
          <w:szCs w:val="24"/>
        </w:rPr>
        <w:t>В случае дифференцированного контроля (в форме экзамена)</w:t>
      </w:r>
      <w:r w:rsidRPr="008D7210">
        <w:rPr>
          <w:rFonts w:ascii="Times New Roman" w:hAnsi="Times New Roman" w:cs="Times New Roman"/>
          <w:bCs/>
          <w:sz w:val="24"/>
          <w:szCs w:val="24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 xml:space="preserve">По результатам экзамена </w:t>
      </w:r>
      <w:proofErr w:type="gramStart"/>
      <w:r w:rsidRPr="008D7210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8D7210">
        <w:rPr>
          <w:rFonts w:ascii="Times New Roman" w:hAnsi="Times New Roman" w:cs="Times New Roman"/>
          <w:bCs/>
          <w:sz w:val="24"/>
          <w:szCs w:val="24"/>
        </w:rPr>
        <w:t xml:space="preserve"> может набрать до 60 % от общего состава оценки.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тавится в случае, если </w:t>
      </w:r>
      <w:proofErr w:type="gramStart"/>
      <w:r w:rsidRPr="008D7210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8D7210">
        <w:rPr>
          <w:rFonts w:ascii="Times New Roman" w:hAnsi="Times New Roman" w:cs="Times New Roman"/>
          <w:bCs/>
          <w:sz w:val="24"/>
          <w:szCs w:val="24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8D7210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8D7210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52 до 60.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тавится в случае, если </w:t>
      </w:r>
      <w:proofErr w:type="gramStart"/>
      <w:r w:rsidRPr="008D7210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8D7210">
        <w:rPr>
          <w:rFonts w:ascii="Times New Roman" w:hAnsi="Times New Roman" w:cs="Times New Roman"/>
          <w:bCs/>
          <w:sz w:val="24"/>
          <w:szCs w:val="24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8D7210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8D7210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43 до 51.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8D7210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8D7210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34 до 42.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7210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тавится в случае, когда </w:t>
      </w:r>
      <w:proofErr w:type="gramStart"/>
      <w:r w:rsidRPr="008D7210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8D7210">
        <w:rPr>
          <w:rFonts w:ascii="Times New Roman" w:hAnsi="Times New Roman" w:cs="Times New Roman"/>
          <w:bCs/>
          <w:sz w:val="24"/>
          <w:szCs w:val="24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</w:t>
      </w:r>
      <w:r w:rsidRPr="008D7210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ошибки. В </w:t>
      </w:r>
      <w:proofErr w:type="spellStart"/>
      <w:r w:rsidRPr="008D7210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8D7210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0 до 33.</w:t>
      </w:r>
    </w:p>
    <w:p w:rsidR="001F24B7" w:rsidRPr="008D7210" w:rsidRDefault="001F24B7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A7486" w:rsidRPr="008D7210" w:rsidRDefault="00BA7486" w:rsidP="008D7210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28" w:name="_Toc486839304"/>
      <w:r w:rsidRPr="008D7210">
        <w:rPr>
          <w:rFonts w:cs="Times New Roman"/>
          <w:sz w:val="24"/>
          <w:szCs w:val="24"/>
        </w:rPr>
        <w:t>Литература по дисциплине</w:t>
      </w:r>
      <w:bookmarkEnd w:id="128"/>
    </w:p>
    <w:p w:rsidR="001F24B7" w:rsidRPr="008D7210" w:rsidRDefault="001F24B7" w:rsidP="008D7210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Cs w:val="24"/>
        </w:rPr>
      </w:pPr>
      <w:r w:rsidRPr="008D7210">
        <w:rPr>
          <w:rFonts w:ascii="Times New Roman" w:eastAsiaTheme="minorHAnsi" w:hAnsi="Times New Roman" w:cs="Times New Roman"/>
          <w:szCs w:val="24"/>
        </w:rPr>
        <w:t>Обязательная литература</w:t>
      </w:r>
    </w:p>
    <w:p w:rsidR="001F24B7" w:rsidRPr="008D7210" w:rsidRDefault="001F24B7" w:rsidP="00390DBD">
      <w:pPr>
        <w:numPr>
          <w:ilvl w:val="0"/>
          <w:numId w:val="9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D7210">
        <w:rPr>
          <w:rFonts w:ascii="Times New Roman" w:eastAsia="Times New Roman" w:hAnsi="Times New Roman" w:cs="Times New Roman"/>
          <w:bCs/>
          <w:i/>
          <w:sz w:val="24"/>
          <w:szCs w:val="24"/>
          <w:lang w:eastAsia="ru-RU"/>
        </w:rPr>
        <w:t>Каравидопулос</w:t>
      </w:r>
      <w:proofErr w:type="spellEnd"/>
      <w:r w:rsidRPr="008D7210">
        <w:rPr>
          <w:rFonts w:ascii="Times New Roman" w:eastAsia="Times New Roman" w:hAnsi="Times New Roman" w:cs="Times New Roman"/>
          <w:bCs/>
          <w:i/>
          <w:sz w:val="24"/>
          <w:szCs w:val="24"/>
          <w:shd w:val="clear" w:color="auto" w:fill="FFFFFF"/>
          <w:lang w:eastAsia="ru-RU"/>
        </w:rPr>
        <w:t xml:space="preserve"> И.</w:t>
      </w:r>
      <w:r w:rsidRPr="008D7210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ru-RU"/>
        </w:rPr>
        <w:t xml:space="preserve"> </w:t>
      </w:r>
      <w:r w:rsidRPr="008D7210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</w:t>
      </w:r>
      <w:r w:rsidRPr="008D721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ведение в Новый Завет /  Пер. с греч. </w:t>
      </w:r>
      <w:r w:rsidRPr="008D7210">
        <w:rPr>
          <w:rFonts w:ascii="Times New Roman" w:eastAsia="Times New Roman" w:hAnsi="Times New Roman" w:cs="Times New Roman"/>
          <w:color w:val="222222"/>
          <w:sz w:val="24"/>
          <w:szCs w:val="24"/>
          <w:lang w:eastAsia="ru-RU"/>
        </w:rPr>
        <w:t xml:space="preserve">М.: </w:t>
      </w:r>
      <w:proofErr w:type="spellStart"/>
      <w:r w:rsidRPr="008D7210">
        <w:rPr>
          <w:rFonts w:ascii="Times New Roman" w:eastAsia="Times New Roman" w:hAnsi="Times New Roman" w:cs="Times New Roman"/>
          <w:color w:val="222222"/>
          <w:sz w:val="24"/>
          <w:szCs w:val="24"/>
          <w:lang w:eastAsia="ru-RU"/>
        </w:rPr>
        <w:t>ПСТГУ</w:t>
      </w:r>
      <w:proofErr w:type="spellEnd"/>
      <w:r w:rsidRPr="008D7210">
        <w:rPr>
          <w:rFonts w:ascii="Times New Roman" w:eastAsia="Times New Roman" w:hAnsi="Times New Roman" w:cs="Times New Roman"/>
          <w:color w:val="222222"/>
          <w:sz w:val="24"/>
          <w:szCs w:val="24"/>
          <w:lang w:eastAsia="ru-RU"/>
        </w:rPr>
        <w:t>, 2016.</w:t>
      </w:r>
    </w:p>
    <w:p w:rsidR="001F24B7" w:rsidRPr="008D7210" w:rsidRDefault="001F24B7" w:rsidP="00390DBD">
      <w:pPr>
        <w:numPr>
          <w:ilvl w:val="0"/>
          <w:numId w:val="9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bookmarkStart w:id="129" w:name="_GoBack"/>
      <w:bookmarkEnd w:id="129"/>
      <w:proofErr w:type="gramStart"/>
      <w:r w:rsidRPr="008D7210">
        <w:rPr>
          <w:rFonts w:ascii="Times New Roman" w:hAnsi="Times New Roman" w:cs="Times New Roman"/>
          <w:i/>
          <w:sz w:val="24"/>
          <w:szCs w:val="24"/>
          <w:lang w:eastAsia="ar-SA"/>
        </w:rPr>
        <w:t>Покорны</w:t>
      </w:r>
      <w:proofErr w:type="gramEnd"/>
      <w:r w:rsidRPr="008D7210">
        <w:rPr>
          <w:rFonts w:ascii="Times New Roman" w:hAnsi="Times New Roman" w:cs="Times New Roman"/>
          <w:i/>
          <w:sz w:val="24"/>
          <w:szCs w:val="24"/>
          <w:lang w:eastAsia="ar-SA"/>
        </w:rPr>
        <w:t xml:space="preserve"> П.</w:t>
      </w:r>
      <w:r w:rsidRPr="008D721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8D7210">
        <w:rPr>
          <w:rFonts w:ascii="Times New Roman" w:hAnsi="Times New Roman" w:cs="Times New Roman"/>
          <w:i/>
          <w:sz w:val="24"/>
          <w:szCs w:val="24"/>
        </w:rPr>
        <w:t>Геккель У.</w:t>
      </w:r>
      <w:r w:rsidRPr="008D7210">
        <w:rPr>
          <w:rFonts w:ascii="Times New Roman" w:hAnsi="Times New Roman" w:cs="Times New Roman"/>
          <w:sz w:val="24"/>
          <w:szCs w:val="24"/>
        </w:rPr>
        <w:t xml:space="preserve"> Введение в Новый Завет / Пер. с нем. М.: Изд-в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БИ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, 2012.</w:t>
      </w:r>
    </w:p>
    <w:p w:rsidR="001F24B7" w:rsidRPr="008D7210" w:rsidRDefault="001F24B7" w:rsidP="008D7210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Cs w:val="24"/>
        </w:rPr>
      </w:pPr>
      <w:bookmarkStart w:id="130" w:name="_Toc473718096"/>
      <w:bookmarkStart w:id="131" w:name="_Toc466459491"/>
      <w:r w:rsidRPr="008D7210">
        <w:rPr>
          <w:rFonts w:ascii="Times New Roman" w:eastAsiaTheme="minorHAnsi" w:hAnsi="Times New Roman" w:cs="Times New Roman"/>
          <w:szCs w:val="24"/>
        </w:rPr>
        <w:t>Дополнительная литература</w:t>
      </w:r>
      <w:bookmarkEnd w:id="130"/>
      <w:bookmarkEnd w:id="131"/>
    </w:p>
    <w:p w:rsidR="001F24B7" w:rsidRPr="008D7210" w:rsidRDefault="001F24B7" w:rsidP="008D7210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D7210">
        <w:rPr>
          <w:rFonts w:ascii="Times New Roman" w:hAnsi="Times New Roman" w:cs="Times New Roman"/>
          <w:spacing w:val="-2"/>
          <w:sz w:val="24"/>
          <w:szCs w:val="24"/>
        </w:rPr>
        <w:t>Толковая Библия. Изд. преемников А. П. Лопухина. СПб</w:t>
      </w:r>
      <w:proofErr w:type="gramStart"/>
      <w:r w:rsidRPr="008D7210">
        <w:rPr>
          <w:rFonts w:ascii="Times New Roman" w:hAnsi="Times New Roman" w:cs="Times New Roman"/>
          <w:spacing w:val="-2"/>
          <w:sz w:val="24"/>
          <w:szCs w:val="24"/>
        </w:rPr>
        <w:t xml:space="preserve">., </w:t>
      </w:r>
      <w:proofErr w:type="gramEnd"/>
      <w:r w:rsidRPr="008D7210">
        <w:rPr>
          <w:rFonts w:ascii="Times New Roman" w:hAnsi="Times New Roman" w:cs="Times New Roman"/>
          <w:spacing w:val="-2"/>
          <w:sz w:val="24"/>
          <w:szCs w:val="24"/>
        </w:rPr>
        <w:t>1904-1913. Репринт в 3-х книгах. Стокгольм, 1988. Книга третья. Новый Завет.</w:t>
      </w:r>
    </w:p>
    <w:p w:rsidR="001F24B7" w:rsidRPr="008D7210" w:rsidRDefault="001F24B7" w:rsidP="008D7210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  <w:shd w:val="clear" w:color="auto" w:fill="FFFFFF"/>
        </w:rPr>
        <w:t>Словарь Нового Завета. Том 2: Мир Нового Завета</w:t>
      </w:r>
      <w:proofErr w:type="gramStart"/>
      <w:r w:rsidRPr="008D72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/ П</w:t>
      </w:r>
      <w:proofErr w:type="gramEnd"/>
      <w:r w:rsidRPr="008D72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ер. с англ. Под ред. </w:t>
      </w:r>
      <w:r w:rsidRPr="008D7210">
        <w:rPr>
          <w:rFonts w:ascii="Times New Roman" w:hAnsi="Times New Roman" w:cs="Times New Roman"/>
          <w:sz w:val="24"/>
          <w:szCs w:val="24"/>
        </w:rPr>
        <w:t xml:space="preserve">Мартина Р., Рейда Д., Эванса К. М.: Изд-в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БИ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, 2010.</w:t>
      </w:r>
    </w:p>
    <w:p w:rsidR="001F24B7" w:rsidRPr="008D7210" w:rsidRDefault="001F24B7" w:rsidP="008D7210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i/>
          <w:sz w:val="24"/>
          <w:szCs w:val="24"/>
        </w:rPr>
        <w:t>Афанасий (</w:t>
      </w:r>
      <w:proofErr w:type="spellStart"/>
      <w:r w:rsidRPr="008D7210">
        <w:rPr>
          <w:rFonts w:ascii="Times New Roman" w:hAnsi="Times New Roman" w:cs="Times New Roman"/>
          <w:i/>
          <w:sz w:val="24"/>
          <w:szCs w:val="24"/>
        </w:rPr>
        <w:t>Евтич</w:t>
      </w:r>
      <w:proofErr w:type="spellEnd"/>
      <w:r w:rsidRPr="008D7210">
        <w:rPr>
          <w:rFonts w:ascii="Times New Roman" w:hAnsi="Times New Roman" w:cs="Times New Roman"/>
          <w:i/>
          <w:sz w:val="24"/>
          <w:szCs w:val="24"/>
        </w:rPr>
        <w:t xml:space="preserve">), </w:t>
      </w:r>
      <w:proofErr w:type="spellStart"/>
      <w:r w:rsidRPr="008D7210">
        <w:rPr>
          <w:rFonts w:ascii="Times New Roman" w:hAnsi="Times New Roman" w:cs="Times New Roman"/>
          <w:i/>
          <w:sz w:val="24"/>
          <w:szCs w:val="24"/>
        </w:rPr>
        <w:t>иером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 Экклесиология апостола Павла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>ер. с  серб. М.: Изд-во Новоспасского монастыря, 2009.</w:t>
      </w:r>
    </w:p>
    <w:p w:rsidR="001F24B7" w:rsidRPr="008D7210" w:rsidRDefault="001F24B7" w:rsidP="008D7210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eastAsia="Calibri" w:hAnsi="Times New Roman" w:cs="Times New Roman"/>
          <w:i/>
          <w:sz w:val="24"/>
          <w:szCs w:val="24"/>
        </w:rPr>
        <w:t>Барт К.</w:t>
      </w:r>
      <w:r w:rsidRPr="008D7210">
        <w:rPr>
          <w:rFonts w:ascii="Times New Roman" w:eastAsia="Calibri" w:hAnsi="Times New Roman" w:cs="Times New Roman"/>
          <w:sz w:val="24"/>
          <w:szCs w:val="24"/>
        </w:rPr>
        <w:t xml:space="preserve"> Послания к Римлянам.  М.: </w:t>
      </w:r>
      <w:r w:rsidRPr="008D7210">
        <w:rPr>
          <w:rFonts w:ascii="Times New Roman" w:hAnsi="Times New Roman" w:cs="Times New Roman"/>
          <w:sz w:val="24"/>
          <w:szCs w:val="24"/>
        </w:rPr>
        <w:t xml:space="preserve">Изд-во </w:t>
      </w:r>
      <w:proofErr w:type="spellStart"/>
      <w:r w:rsidRPr="008D7210">
        <w:rPr>
          <w:rFonts w:ascii="Times New Roman" w:eastAsia="Calibri" w:hAnsi="Times New Roman" w:cs="Times New Roman"/>
          <w:sz w:val="24"/>
          <w:szCs w:val="24"/>
        </w:rPr>
        <w:t>ББИ</w:t>
      </w:r>
      <w:proofErr w:type="spellEnd"/>
      <w:r w:rsidRPr="008D7210">
        <w:rPr>
          <w:rFonts w:ascii="Times New Roman" w:eastAsia="Calibri" w:hAnsi="Times New Roman" w:cs="Times New Roman"/>
          <w:sz w:val="24"/>
          <w:szCs w:val="24"/>
        </w:rPr>
        <w:t>, 2005.</w:t>
      </w:r>
    </w:p>
    <w:p w:rsidR="001F24B7" w:rsidRPr="008D7210" w:rsidRDefault="001F24B7" w:rsidP="008D7210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D7210">
        <w:rPr>
          <w:rFonts w:ascii="Times New Roman" w:eastAsia="Calibri" w:hAnsi="Times New Roman" w:cs="Times New Roman"/>
          <w:i/>
          <w:sz w:val="24"/>
          <w:szCs w:val="24"/>
        </w:rPr>
        <w:t>Вандеркам</w:t>
      </w:r>
      <w:proofErr w:type="spellEnd"/>
      <w:r w:rsidRPr="008D7210">
        <w:rPr>
          <w:rFonts w:ascii="Times New Roman" w:eastAsia="Calibri" w:hAnsi="Times New Roman" w:cs="Times New Roman"/>
          <w:i/>
          <w:sz w:val="24"/>
          <w:szCs w:val="24"/>
        </w:rPr>
        <w:t xml:space="preserve"> Д.</w:t>
      </w:r>
      <w:r w:rsidRPr="008D7210">
        <w:rPr>
          <w:rFonts w:ascii="Times New Roman" w:hAnsi="Times New Roman" w:cs="Times New Roman"/>
          <w:sz w:val="24"/>
          <w:szCs w:val="24"/>
        </w:rPr>
        <w:t xml:space="preserve"> Введение в ранний иудаизм / Пер. с англ. М.: Изд-в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БИ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, 2016.</w:t>
      </w:r>
    </w:p>
    <w:p w:rsidR="001F24B7" w:rsidRPr="008D7210" w:rsidRDefault="001F24B7" w:rsidP="008D7210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bCs/>
          <w:i/>
          <w:sz w:val="24"/>
          <w:szCs w:val="24"/>
        </w:rPr>
        <w:t>Иванов А. В.</w:t>
      </w:r>
      <w:r w:rsidRPr="008D721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D7210">
        <w:rPr>
          <w:rFonts w:ascii="Times New Roman" w:hAnsi="Times New Roman" w:cs="Times New Roman"/>
          <w:i/>
          <w:sz w:val="24"/>
          <w:szCs w:val="24"/>
        </w:rPr>
        <w:tab/>
      </w:r>
      <w:r w:rsidRPr="008D7210">
        <w:rPr>
          <w:rFonts w:ascii="Times New Roman" w:hAnsi="Times New Roman" w:cs="Times New Roman"/>
          <w:sz w:val="24"/>
          <w:szCs w:val="24"/>
        </w:rPr>
        <w:t xml:space="preserve">Руководство к изучению книг Священного Писания Нового Завета: Обозрение Четвероевангелия, книги Деяний Апостольских, Апостольских Посланий и Апокалипсиса. - 8-е изд.,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испр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. и доп. СПб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 xml:space="preserve">.: 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>Изд-во Диоптра, 2002.</w:t>
      </w:r>
    </w:p>
    <w:p w:rsidR="001F24B7" w:rsidRPr="008D7210" w:rsidRDefault="001F24B7" w:rsidP="008D7210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D7210">
        <w:rPr>
          <w:rFonts w:ascii="Times New Roman" w:hAnsi="Times New Roman" w:cs="Times New Roman"/>
          <w:i/>
          <w:sz w:val="24"/>
          <w:szCs w:val="24"/>
        </w:rPr>
        <w:t>Левинская</w:t>
      </w:r>
      <w:proofErr w:type="spellEnd"/>
      <w:r w:rsidRPr="008D7210">
        <w:rPr>
          <w:rFonts w:ascii="Times New Roman" w:hAnsi="Times New Roman" w:cs="Times New Roman"/>
          <w:i/>
          <w:sz w:val="24"/>
          <w:szCs w:val="24"/>
        </w:rPr>
        <w:t xml:space="preserve"> И. А.</w:t>
      </w:r>
      <w:r w:rsidRPr="008D7210">
        <w:rPr>
          <w:rFonts w:ascii="Times New Roman" w:hAnsi="Times New Roman" w:cs="Times New Roman"/>
          <w:sz w:val="24"/>
          <w:szCs w:val="24"/>
        </w:rPr>
        <w:t xml:space="preserve"> Деяния Апостолов. Главы 1-8: Историко-филологический комментарий. М.: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БИ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 xml:space="preserve"> св. ап. Андрея, 1999.</w:t>
      </w:r>
    </w:p>
    <w:p w:rsidR="001F24B7" w:rsidRPr="008D7210" w:rsidRDefault="001F24B7" w:rsidP="008D7210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D7210">
        <w:rPr>
          <w:rFonts w:ascii="Times New Roman" w:eastAsia="Calibri" w:hAnsi="Times New Roman" w:cs="Times New Roman"/>
          <w:i/>
          <w:sz w:val="24"/>
          <w:szCs w:val="24"/>
        </w:rPr>
        <w:t>Левинская</w:t>
      </w:r>
      <w:proofErr w:type="spellEnd"/>
      <w:r w:rsidRPr="008D7210">
        <w:rPr>
          <w:rFonts w:ascii="Times New Roman" w:eastAsia="Calibri" w:hAnsi="Times New Roman" w:cs="Times New Roman"/>
          <w:i/>
          <w:sz w:val="24"/>
          <w:szCs w:val="24"/>
        </w:rPr>
        <w:t xml:space="preserve"> И. А.</w:t>
      </w:r>
      <w:r w:rsidRPr="008D7210">
        <w:rPr>
          <w:rFonts w:ascii="Times New Roman" w:eastAsia="Calibri" w:hAnsi="Times New Roman" w:cs="Times New Roman"/>
          <w:sz w:val="24"/>
          <w:szCs w:val="24"/>
        </w:rPr>
        <w:t xml:space="preserve"> Деяния апостолов на фоне еврейской диаспоры.  СПб</w:t>
      </w:r>
      <w:proofErr w:type="gramStart"/>
      <w:r w:rsidRPr="008D7210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proofErr w:type="gramEnd"/>
      <w:r w:rsidRPr="008D7210">
        <w:rPr>
          <w:rFonts w:ascii="Times New Roman" w:eastAsia="Calibri" w:hAnsi="Times New Roman" w:cs="Times New Roman"/>
          <w:sz w:val="24"/>
          <w:szCs w:val="24"/>
        </w:rPr>
        <w:t>Логос, 2000.</w:t>
      </w:r>
    </w:p>
    <w:p w:rsidR="001F24B7" w:rsidRPr="008D7210" w:rsidRDefault="001F24B7" w:rsidP="008D7210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D7210">
        <w:rPr>
          <w:rFonts w:ascii="Times New Roman" w:hAnsi="Times New Roman" w:cs="Times New Roman"/>
          <w:i/>
          <w:sz w:val="24"/>
          <w:szCs w:val="24"/>
        </w:rPr>
        <w:t>Левинская</w:t>
      </w:r>
      <w:proofErr w:type="spellEnd"/>
      <w:r w:rsidRPr="008D7210">
        <w:rPr>
          <w:rFonts w:ascii="Times New Roman" w:hAnsi="Times New Roman" w:cs="Times New Roman"/>
          <w:i/>
          <w:sz w:val="24"/>
          <w:szCs w:val="24"/>
        </w:rPr>
        <w:t xml:space="preserve"> И. А.</w:t>
      </w:r>
      <w:r w:rsidRPr="008D7210">
        <w:rPr>
          <w:rFonts w:ascii="Times New Roman" w:hAnsi="Times New Roman" w:cs="Times New Roman"/>
          <w:sz w:val="24"/>
          <w:szCs w:val="24"/>
        </w:rPr>
        <w:t xml:space="preserve"> Деяния Апостолов. Главы 9-28: Историко-филологический комментарий. Санкт-Петербург: Нестор-История, 2008.</w:t>
      </w:r>
    </w:p>
    <w:p w:rsidR="001F24B7" w:rsidRPr="008D7210" w:rsidRDefault="001F24B7" w:rsidP="008D7210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i/>
          <w:sz w:val="24"/>
          <w:szCs w:val="24"/>
        </w:rPr>
        <w:t>Лозе Э.</w:t>
      </w:r>
      <w:r w:rsidRPr="008D7210">
        <w:rPr>
          <w:rFonts w:ascii="Times New Roman" w:hAnsi="Times New Roman" w:cs="Times New Roman"/>
          <w:sz w:val="24"/>
          <w:szCs w:val="24"/>
        </w:rPr>
        <w:t xml:space="preserve"> Павел. Биография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 xml:space="preserve">ер. с нем. М.: Изд-в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БИ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, 2010.</w:t>
      </w:r>
    </w:p>
    <w:p w:rsidR="001F24B7" w:rsidRPr="008D7210" w:rsidRDefault="001F24B7" w:rsidP="008D7210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D7210">
        <w:rPr>
          <w:rFonts w:ascii="Times New Roman" w:hAnsi="Times New Roman" w:cs="Times New Roman"/>
          <w:i/>
          <w:sz w:val="24"/>
          <w:szCs w:val="24"/>
        </w:rPr>
        <w:t>Прокопчук</w:t>
      </w:r>
      <w:proofErr w:type="spellEnd"/>
      <w:r w:rsidRPr="008D7210">
        <w:rPr>
          <w:rFonts w:ascii="Times New Roman" w:hAnsi="Times New Roman" w:cs="Times New Roman"/>
          <w:i/>
          <w:sz w:val="24"/>
          <w:szCs w:val="24"/>
        </w:rPr>
        <w:t xml:space="preserve"> А., </w:t>
      </w:r>
      <w:proofErr w:type="spellStart"/>
      <w:r w:rsidRPr="008D7210">
        <w:rPr>
          <w:rFonts w:ascii="Times New Roman" w:hAnsi="Times New Roman" w:cs="Times New Roman"/>
          <w:i/>
          <w:sz w:val="24"/>
          <w:szCs w:val="24"/>
        </w:rPr>
        <w:t>прот</w:t>
      </w:r>
      <w:proofErr w:type="spellEnd"/>
      <w:r w:rsidRPr="008D7210">
        <w:rPr>
          <w:rFonts w:ascii="Times New Roman" w:hAnsi="Times New Roman" w:cs="Times New Roman"/>
          <w:i/>
          <w:sz w:val="24"/>
          <w:szCs w:val="24"/>
        </w:rPr>
        <w:t>.</w:t>
      </w:r>
      <w:r w:rsidRPr="008D7210">
        <w:rPr>
          <w:rFonts w:ascii="Times New Roman" w:hAnsi="Times New Roman" w:cs="Times New Roman"/>
          <w:sz w:val="24"/>
          <w:szCs w:val="24"/>
        </w:rPr>
        <w:t xml:space="preserve"> Богословие Послания к Евреям. М.: Изд-во храма Трех Святителей на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Кулишках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, 2008.</w:t>
      </w:r>
    </w:p>
    <w:p w:rsidR="001F24B7" w:rsidRPr="008D7210" w:rsidRDefault="001F24B7" w:rsidP="008D7210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8D7210">
        <w:rPr>
          <w:rFonts w:ascii="Times New Roman" w:hAnsi="Times New Roman" w:cs="Times New Roman"/>
          <w:i/>
          <w:sz w:val="24"/>
          <w:szCs w:val="24"/>
        </w:rPr>
        <w:t>Хенгель</w:t>
      </w:r>
      <w:proofErr w:type="spellEnd"/>
      <w:r w:rsidRPr="008D7210">
        <w:rPr>
          <w:rFonts w:ascii="Times New Roman" w:hAnsi="Times New Roman" w:cs="Times New Roman"/>
          <w:i/>
          <w:sz w:val="24"/>
          <w:szCs w:val="24"/>
        </w:rPr>
        <w:t xml:space="preserve"> М. </w:t>
      </w:r>
      <w:r w:rsidRPr="008D7210">
        <w:rPr>
          <w:rFonts w:ascii="Times New Roman" w:hAnsi="Times New Roman" w:cs="Times New Roman"/>
          <w:sz w:val="24"/>
          <w:szCs w:val="24"/>
        </w:rPr>
        <w:t xml:space="preserve"> Недооцененный Петр / Пер. с </w:t>
      </w:r>
      <w:proofErr w:type="gramStart"/>
      <w:r w:rsidRPr="008D7210">
        <w:rPr>
          <w:rFonts w:ascii="Times New Roman" w:hAnsi="Times New Roman" w:cs="Times New Roman"/>
          <w:sz w:val="24"/>
          <w:szCs w:val="24"/>
        </w:rPr>
        <w:t>нем</w:t>
      </w:r>
      <w:proofErr w:type="gramEnd"/>
      <w:r w:rsidRPr="008D7210">
        <w:rPr>
          <w:rFonts w:ascii="Times New Roman" w:hAnsi="Times New Roman" w:cs="Times New Roman"/>
          <w:sz w:val="24"/>
          <w:szCs w:val="24"/>
        </w:rPr>
        <w:t xml:space="preserve">. М.: Изд-во </w:t>
      </w:r>
      <w:proofErr w:type="spellStart"/>
      <w:r w:rsidRPr="008D7210">
        <w:rPr>
          <w:rFonts w:ascii="Times New Roman" w:hAnsi="Times New Roman" w:cs="Times New Roman"/>
          <w:sz w:val="24"/>
          <w:szCs w:val="24"/>
        </w:rPr>
        <w:t>ББИ</w:t>
      </w:r>
      <w:proofErr w:type="spellEnd"/>
      <w:r w:rsidRPr="008D7210">
        <w:rPr>
          <w:rFonts w:ascii="Times New Roman" w:hAnsi="Times New Roman" w:cs="Times New Roman"/>
          <w:sz w:val="24"/>
          <w:szCs w:val="24"/>
        </w:rPr>
        <w:t>, 2012.</w:t>
      </w:r>
    </w:p>
    <w:p w:rsidR="001F24B7" w:rsidRPr="008D7210" w:rsidRDefault="001F24B7" w:rsidP="008D7210">
      <w:pPr>
        <w:widowControl w:val="0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BA7486" w:rsidRPr="008D7210" w:rsidRDefault="00BA7486" w:rsidP="008D7210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32" w:name="_Toc486839305"/>
      <w:r w:rsidRPr="008D7210">
        <w:rPr>
          <w:rFonts w:cs="Times New Roman"/>
          <w:sz w:val="24"/>
          <w:szCs w:val="24"/>
        </w:rPr>
        <w:t>Интернет-ресурсы</w:t>
      </w:r>
      <w:bookmarkEnd w:id="132"/>
    </w:p>
    <w:p w:rsidR="00B143B9" w:rsidRPr="008D7210" w:rsidRDefault="00CE798F" w:rsidP="008D7210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B143B9" w:rsidRPr="008D7210">
          <w:rPr>
            <w:rStyle w:val="ab"/>
            <w:b w:val="0"/>
            <w:lang w:val="en-US"/>
          </w:rPr>
          <w:t>www</w:t>
        </w:r>
        <w:r w:rsidR="00B143B9" w:rsidRPr="008D7210">
          <w:rPr>
            <w:rStyle w:val="ab"/>
            <w:b w:val="0"/>
          </w:rPr>
          <w:t>.</w:t>
        </w:r>
        <w:proofErr w:type="spellStart"/>
        <w:r w:rsidR="00B143B9" w:rsidRPr="008D7210">
          <w:rPr>
            <w:rStyle w:val="ab"/>
            <w:b w:val="0"/>
            <w:lang w:val="en-US"/>
          </w:rPr>
          <w:t>ntgateway</w:t>
        </w:r>
        <w:proofErr w:type="spellEnd"/>
        <w:r w:rsidR="00B143B9" w:rsidRPr="008D7210">
          <w:rPr>
            <w:rStyle w:val="ab"/>
            <w:b w:val="0"/>
          </w:rPr>
          <w:t>.</w:t>
        </w:r>
        <w:r w:rsidR="00B143B9" w:rsidRPr="008D7210">
          <w:rPr>
            <w:rStyle w:val="ab"/>
            <w:b w:val="0"/>
            <w:lang w:val="en-US"/>
          </w:rPr>
          <w:t>com</w:t>
        </w:r>
      </w:hyperlink>
    </w:p>
    <w:p w:rsidR="00B143B9" w:rsidRPr="008D7210" w:rsidRDefault="00CE798F" w:rsidP="008D7210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B143B9" w:rsidRPr="008D7210">
          <w:rPr>
            <w:rStyle w:val="ab"/>
            <w:b w:val="0"/>
            <w:lang w:val="en-US"/>
          </w:rPr>
          <w:t>www</w:t>
        </w:r>
        <w:r w:rsidR="00B143B9" w:rsidRPr="008D7210">
          <w:rPr>
            <w:rStyle w:val="ab"/>
            <w:b w:val="0"/>
          </w:rPr>
          <w:t>.</w:t>
        </w:r>
        <w:r w:rsidR="00B143B9" w:rsidRPr="008D7210">
          <w:rPr>
            <w:rStyle w:val="ab"/>
            <w:b w:val="0"/>
            <w:lang w:val="en-US"/>
          </w:rPr>
          <w:t>bible</w:t>
        </w:r>
        <w:r w:rsidR="00B143B9" w:rsidRPr="008D7210">
          <w:rPr>
            <w:rStyle w:val="ab"/>
            <w:b w:val="0"/>
          </w:rPr>
          <w:t>.</w:t>
        </w:r>
        <w:r w:rsidR="00B143B9" w:rsidRPr="008D7210">
          <w:rPr>
            <w:rStyle w:val="ab"/>
            <w:b w:val="0"/>
            <w:lang w:val="en-US"/>
          </w:rPr>
          <w:t>org</w:t>
        </w:r>
      </w:hyperlink>
    </w:p>
    <w:p w:rsidR="00B143B9" w:rsidRPr="008D7210" w:rsidRDefault="00CE798F" w:rsidP="008D7210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1" w:history="1">
        <w:r w:rsidR="00B143B9" w:rsidRPr="008D7210">
          <w:rPr>
            <w:rStyle w:val="ab"/>
            <w:b w:val="0"/>
            <w:lang w:val="en-US"/>
          </w:rPr>
          <w:t>http</w:t>
        </w:r>
        <w:r w:rsidR="00B143B9" w:rsidRPr="008D7210">
          <w:rPr>
            <w:rStyle w:val="ab"/>
            <w:b w:val="0"/>
          </w:rPr>
          <w:t>://</w:t>
        </w:r>
        <w:proofErr w:type="spellStart"/>
        <w:r w:rsidR="00B143B9" w:rsidRPr="008D7210">
          <w:rPr>
            <w:rStyle w:val="ab"/>
            <w:b w:val="0"/>
            <w:lang w:val="en-US"/>
          </w:rPr>
          <w:t>torreys</w:t>
        </w:r>
        <w:proofErr w:type="spellEnd"/>
        <w:r w:rsidR="00B143B9" w:rsidRPr="008D7210">
          <w:rPr>
            <w:rStyle w:val="ab"/>
            <w:b w:val="0"/>
          </w:rPr>
          <w:t>.</w:t>
        </w:r>
        <w:r w:rsidR="00B143B9" w:rsidRPr="008D7210">
          <w:rPr>
            <w:rStyle w:val="ab"/>
            <w:b w:val="0"/>
            <w:lang w:val="en-US"/>
          </w:rPr>
          <w:t>org</w:t>
        </w:r>
        <w:r w:rsidR="00B143B9" w:rsidRPr="008D7210">
          <w:rPr>
            <w:rStyle w:val="ab"/>
            <w:b w:val="0"/>
          </w:rPr>
          <w:t>/</w:t>
        </w:r>
        <w:r w:rsidR="00B143B9" w:rsidRPr="008D7210">
          <w:rPr>
            <w:rStyle w:val="ab"/>
            <w:b w:val="0"/>
            <w:lang w:val="en-US"/>
          </w:rPr>
          <w:t>bible</w:t>
        </w:r>
        <w:r w:rsidR="00B143B9" w:rsidRPr="008D7210">
          <w:rPr>
            <w:rStyle w:val="ab"/>
            <w:b w:val="0"/>
          </w:rPr>
          <w:t>/</w:t>
        </w:r>
      </w:hyperlink>
    </w:p>
    <w:p w:rsidR="00B143B9" w:rsidRPr="008D7210" w:rsidRDefault="00CE798F" w:rsidP="008D7210">
      <w:pPr>
        <w:pStyle w:val="a7"/>
        <w:spacing w:line="276" w:lineRule="auto"/>
        <w:ind w:left="0"/>
        <w:jc w:val="both"/>
      </w:pPr>
      <w:hyperlink r:id="rId12" w:history="1">
        <w:r w:rsidR="00B143B9" w:rsidRPr="008D7210">
          <w:rPr>
            <w:rStyle w:val="ab"/>
            <w:lang w:val="en-US"/>
          </w:rPr>
          <w:t>https</w:t>
        </w:r>
        <w:r w:rsidR="00B143B9" w:rsidRPr="008D7210">
          <w:rPr>
            <w:rStyle w:val="ab"/>
          </w:rPr>
          <w:t>://</w:t>
        </w:r>
        <w:r w:rsidR="00B143B9" w:rsidRPr="008D7210">
          <w:rPr>
            <w:rStyle w:val="ab"/>
            <w:lang w:val="en-US"/>
          </w:rPr>
          <w:t>www</w:t>
        </w:r>
        <w:r w:rsidR="00B143B9" w:rsidRPr="008D7210">
          <w:rPr>
            <w:rStyle w:val="ab"/>
          </w:rPr>
          <w:t>.</w:t>
        </w:r>
        <w:proofErr w:type="spellStart"/>
        <w:r w:rsidR="00B143B9" w:rsidRPr="008D7210">
          <w:rPr>
            <w:rStyle w:val="ab"/>
            <w:lang w:val="en-US"/>
          </w:rPr>
          <w:t>bibleonline</w:t>
        </w:r>
        <w:proofErr w:type="spellEnd"/>
        <w:r w:rsidR="00B143B9" w:rsidRPr="008D7210">
          <w:rPr>
            <w:rStyle w:val="ab"/>
          </w:rPr>
          <w:t>.</w:t>
        </w:r>
        <w:proofErr w:type="spellStart"/>
        <w:r w:rsidR="00B143B9" w:rsidRPr="008D7210">
          <w:rPr>
            <w:rStyle w:val="ab"/>
            <w:lang w:val="en-US"/>
          </w:rPr>
          <w:t>ru</w:t>
        </w:r>
        <w:proofErr w:type="spellEnd"/>
        <w:r w:rsidR="00B143B9" w:rsidRPr="008D7210">
          <w:rPr>
            <w:rStyle w:val="ab"/>
          </w:rPr>
          <w:t>/</w:t>
        </w:r>
      </w:hyperlink>
    </w:p>
    <w:p w:rsidR="001F24B7" w:rsidRPr="008D7210" w:rsidRDefault="001F24B7" w:rsidP="008D7210">
      <w:pPr>
        <w:pStyle w:val="a7"/>
        <w:spacing w:line="276" w:lineRule="auto"/>
        <w:ind w:left="0"/>
        <w:jc w:val="both"/>
      </w:pPr>
    </w:p>
    <w:p w:rsidR="00BA7486" w:rsidRPr="008D7210" w:rsidRDefault="00BA7486" w:rsidP="008D7210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33" w:name="_Toc486839306"/>
      <w:r w:rsidRPr="008D7210">
        <w:rPr>
          <w:rFonts w:cs="Times New Roman"/>
          <w:sz w:val="24"/>
          <w:szCs w:val="24"/>
        </w:rPr>
        <w:lastRenderedPageBreak/>
        <w:t>Методические указания для освоения дисциплины</w:t>
      </w:r>
      <w:bookmarkEnd w:id="133"/>
    </w:p>
    <w:p w:rsidR="00B143B9" w:rsidRPr="008D7210" w:rsidRDefault="00B143B9" w:rsidP="008D721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7210">
        <w:rPr>
          <w:rFonts w:ascii="Times New Roman" w:hAnsi="Times New Roman" w:cs="Times New Roman"/>
          <w:sz w:val="24"/>
          <w:szCs w:val="24"/>
        </w:rPr>
        <w:t>Работа в аудитории включает в себя лекции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554634" w:rsidRPr="008D7210" w:rsidRDefault="00B143B9" w:rsidP="008D7210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8D7210">
        <w:rPr>
          <w:b w:val="0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8D7210">
        <w:rPr>
          <w:b w:val="0"/>
        </w:rPr>
        <w:t>Internet</w:t>
      </w:r>
      <w:proofErr w:type="spellEnd"/>
      <w:r w:rsidRPr="008D7210">
        <w:rPr>
          <w:b w:val="0"/>
        </w:rPr>
        <w:t xml:space="preserve"> с целью формирования и развития профессиональных навыков обучающихся, а также для подготовки к экзамену</w:t>
      </w:r>
      <w:r w:rsidRPr="008D7210">
        <w:t xml:space="preserve">. </w:t>
      </w:r>
    </w:p>
    <w:p w:rsidR="00B143B9" w:rsidRPr="008D7210" w:rsidRDefault="00554634" w:rsidP="008D7210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8D7210">
        <w:rPr>
          <w:b w:val="0"/>
        </w:rPr>
        <w:t>Самостоятельная работа студентов предполагает чтение новозаветных текстов (в соответствии с тематическим планированием), а также освоение научной и учебной литературы по курсу. Формы текущего контроля: реферат, подготовленный по вопросам лекционного курса, выступление с докладом.</w:t>
      </w:r>
      <w:r w:rsidRPr="008D7210">
        <w:t xml:space="preserve"> </w:t>
      </w:r>
    </w:p>
    <w:p w:rsidR="001F24B7" w:rsidRPr="008D7210" w:rsidRDefault="001F24B7" w:rsidP="008D7210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i/>
        </w:rPr>
      </w:pPr>
    </w:p>
    <w:p w:rsidR="001F117B" w:rsidRPr="008D7210" w:rsidRDefault="00BA7486" w:rsidP="008D7210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34" w:name="_Toc486839307"/>
      <w:r w:rsidRPr="008D7210">
        <w:rPr>
          <w:rFonts w:cs="Times New Roman"/>
          <w:sz w:val="24"/>
          <w:szCs w:val="24"/>
        </w:rPr>
        <w:t>Материально-техническая база  для осуществления образовательного процесса</w:t>
      </w:r>
      <w:bookmarkEnd w:id="134"/>
    </w:p>
    <w:p w:rsidR="001F117B" w:rsidRPr="008D7210" w:rsidRDefault="00554634" w:rsidP="008D7210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D7210">
        <w:rPr>
          <w:b w:val="0"/>
        </w:rPr>
        <w:t xml:space="preserve">Библиотечный фонд, включающий основную учебную и справочную литературу по курсу, в электронной и бумажной формах. Мультимедийная аппаратура, </w:t>
      </w:r>
      <w:r w:rsidRPr="008D7210">
        <w:rPr>
          <w:b w:val="0"/>
          <w:lang w:val="en-US"/>
        </w:rPr>
        <w:t>LCD</w:t>
      </w:r>
      <w:r w:rsidRPr="008D7210">
        <w:rPr>
          <w:b w:val="0"/>
        </w:rPr>
        <w:t>-проектор.</w:t>
      </w:r>
    </w:p>
    <w:p w:rsidR="00B410CE" w:rsidRPr="008D7210" w:rsidRDefault="00B410CE" w:rsidP="008D7210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8D7210" w:rsidRPr="008D7210" w:rsidRDefault="008D7210" w:rsidP="008D7210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D7210">
        <w:rPr>
          <w:rFonts w:ascii="Times New Roman" w:hAnsi="Times New Roman" w:cs="Times New Roman"/>
          <w:i/>
          <w:sz w:val="24"/>
          <w:szCs w:val="24"/>
        </w:rPr>
        <w:t xml:space="preserve">Рабочая программа дисциплины разработана на кафедре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Библеистики</w:t>
      </w:r>
      <w:proofErr w:type="spellEnd"/>
      <w:r w:rsidRPr="008D7210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Богословского</w:t>
      </w:r>
      <w:r w:rsidRPr="008D7210">
        <w:rPr>
          <w:rFonts w:ascii="Times New Roman" w:hAnsi="Times New Roman" w:cs="Times New Roman"/>
          <w:i/>
          <w:sz w:val="24"/>
          <w:szCs w:val="24"/>
        </w:rPr>
        <w:t xml:space="preserve"> факультета </w:t>
      </w:r>
      <w:proofErr w:type="spellStart"/>
      <w:r w:rsidRPr="008D7210">
        <w:rPr>
          <w:rFonts w:ascii="Times New Roman" w:hAnsi="Times New Roman" w:cs="Times New Roman"/>
          <w:i/>
          <w:sz w:val="24"/>
          <w:szCs w:val="24"/>
        </w:rPr>
        <w:t>ПСТГУ</w:t>
      </w:r>
      <w:proofErr w:type="spellEnd"/>
      <w:r w:rsidRPr="008D7210">
        <w:rPr>
          <w:rFonts w:ascii="Times New Roman" w:hAnsi="Times New Roman" w:cs="Times New Roman"/>
          <w:i/>
          <w:sz w:val="24"/>
          <w:szCs w:val="24"/>
        </w:rPr>
        <w:t xml:space="preserve"> для </w:t>
      </w:r>
      <w:proofErr w:type="spellStart"/>
      <w:r w:rsidRPr="008D7210">
        <w:rPr>
          <w:rFonts w:ascii="Times New Roman" w:hAnsi="Times New Roman" w:cs="Times New Roman"/>
          <w:i/>
          <w:sz w:val="24"/>
          <w:szCs w:val="24"/>
        </w:rPr>
        <w:t>ПСТБИ</w:t>
      </w:r>
      <w:proofErr w:type="spellEnd"/>
      <w:r w:rsidRPr="008D7210">
        <w:rPr>
          <w:rFonts w:ascii="Times New Roman" w:hAnsi="Times New Roman" w:cs="Times New Roman"/>
          <w:i/>
          <w:sz w:val="24"/>
          <w:szCs w:val="24"/>
        </w:rPr>
        <w:t xml:space="preserve"> согласно требованиям Договора № 498 о сетевой форме реализации </w:t>
      </w:r>
      <w:proofErr w:type="spellStart"/>
      <w:r w:rsidRPr="008D7210">
        <w:rPr>
          <w:rFonts w:ascii="Times New Roman" w:hAnsi="Times New Roman" w:cs="Times New Roman"/>
          <w:i/>
          <w:sz w:val="24"/>
          <w:szCs w:val="24"/>
        </w:rPr>
        <w:t>ООП</w:t>
      </w:r>
      <w:proofErr w:type="spellEnd"/>
      <w:r w:rsidRPr="008D7210">
        <w:rPr>
          <w:rFonts w:ascii="Times New Roman" w:hAnsi="Times New Roman" w:cs="Times New Roman"/>
          <w:i/>
          <w:sz w:val="24"/>
          <w:szCs w:val="24"/>
        </w:rPr>
        <w:t>.</w:t>
      </w:r>
    </w:p>
    <w:p w:rsidR="00B410CE" w:rsidRPr="008D7210" w:rsidRDefault="00B410CE" w:rsidP="008D7210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B410CE" w:rsidRPr="008D7210" w:rsidRDefault="00B410CE" w:rsidP="008D7210">
      <w:pPr>
        <w:pStyle w:val="a3"/>
        <w:spacing w:after="120" w:line="276" w:lineRule="auto"/>
        <w:ind w:firstLine="0"/>
        <w:rPr>
          <w:i/>
        </w:rPr>
      </w:pPr>
      <w:r w:rsidRPr="008D7210">
        <w:rPr>
          <w:i/>
        </w:rPr>
        <w:t xml:space="preserve">Автор: </w:t>
      </w:r>
      <w:proofErr w:type="spellStart"/>
      <w:r w:rsidRPr="008D7210">
        <w:rPr>
          <w:i/>
        </w:rPr>
        <w:t>свящ</w:t>
      </w:r>
      <w:proofErr w:type="spellEnd"/>
      <w:r w:rsidRPr="008D7210">
        <w:rPr>
          <w:i/>
        </w:rPr>
        <w:t xml:space="preserve">. Константин </w:t>
      </w:r>
      <w:proofErr w:type="spellStart"/>
      <w:r w:rsidRPr="008D7210">
        <w:rPr>
          <w:i/>
        </w:rPr>
        <w:t>Польсков</w:t>
      </w:r>
      <w:proofErr w:type="spellEnd"/>
    </w:p>
    <w:p w:rsidR="00B410CE" w:rsidRPr="008D7210" w:rsidRDefault="00B410CE" w:rsidP="008D7210">
      <w:pPr>
        <w:pStyle w:val="a3"/>
        <w:spacing w:after="120" w:line="276" w:lineRule="auto"/>
        <w:ind w:firstLine="0"/>
        <w:rPr>
          <w:i/>
        </w:rPr>
      </w:pPr>
      <w:r w:rsidRPr="008D7210">
        <w:rPr>
          <w:i/>
        </w:rPr>
        <w:t xml:space="preserve">Рецензент: Медведева </w:t>
      </w:r>
      <w:proofErr w:type="spellStart"/>
      <w:r w:rsidRPr="008D7210">
        <w:rPr>
          <w:i/>
        </w:rPr>
        <w:t>А.А</w:t>
      </w:r>
      <w:proofErr w:type="spellEnd"/>
      <w:r w:rsidRPr="008D7210">
        <w:rPr>
          <w:i/>
        </w:rPr>
        <w:t>.</w:t>
      </w:r>
    </w:p>
    <w:p w:rsidR="008D7210" w:rsidRPr="008D7210" w:rsidRDefault="008D7210" w:rsidP="008D7210">
      <w:pPr>
        <w:pStyle w:val="a3"/>
        <w:keepLines w:val="0"/>
        <w:spacing w:after="120" w:line="276" w:lineRule="auto"/>
        <w:ind w:firstLine="0"/>
        <w:rPr>
          <w:i/>
        </w:rPr>
      </w:pPr>
    </w:p>
    <w:p w:rsidR="008D7210" w:rsidRPr="008D7210" w:rsidRDefault="008D7210" w:rsidP="008D7210">
      <w:pPr>
        <w:spacing w:line="276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8D7210">
        <w:rPr>
          <w:rFonts w:ascii="Times New Roman" w:hAnsi="Times New Roman" w:cs="Times New Roman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8D7210">
        <w:rPr>
          <w:rFonts w:ascii="Times New Roman" w:hAnsi="Times New Roman" w:cs="Times New Roman"/>
          <w:i/>
          <w:iCs/>
          <w:color w:val="000000"/>
          <w:sz w:val="24"/>
          <w:szCs w:val="24"/>
        </w:rPr>
        <w:t>от 29.06.2017, протокол № 13.</w:t>
      </w:r>
    </w:p>
    <w:p w:rsidR="00B410CE" w:rsidRPr="008D7210" w:rsidRDefault="00B410CE" w:rsidP="008D7210">
      <w:pPr>
        <w:rPr>
          <w:lang w:eastAsia="ru-RU"/>
        </w:rPr>
      </w:pPr>
    </w:p>
    <w:sectPr w:rsidR="00B410CE" w:rsidRPr="008D7210" w:rsidSect="00E9631A">
      <w:footerReference w:type="default" r:id="rId13"/>
      <w:pgSz w:w="11906" w:h="16838"/>
      <w:pgMar w:top="709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687A" w:rsidRDefault="0036687A" w:rsidP="00394B60">
      <w:pPr>
        <w:spacing w:after="0" w:line="240" w:lineRule="auto"/>
      </w:pPr>
      <w:r>
        <w:separator/>
      </w:r>
    </w:p>
  </w:endnote>
  <w:endnote w:type="continuationSeparator" w:id="0">
    <w:p w:rsidR="0036687A" w:rsidRDefault="0036687A" w:rsidP="00394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Peterburg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7A7" w:rsidRDefault="002747A7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90DBD">
      <w:rPr>
        <w:noProof/>
      </w:rPr>
      <w:t>23</w:t>
    </w:r>
    <w:r>
      <w:rPr>
        <w:noProof/>
      </w:rPr>
      <w:fldChar w:fldCharType="end"/>
    </w:r>
  </w:p>
  <w:p w:rsidR="002747A7" w:rsidRDefault="002747A7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687A" w:rsidRDefault="0036687A" w:rsidP="00394B60">
      <w:pPr>
        <w:spacing w:after="0" w:line="240" w:lineRule="auto"/>
      </w:pPr>
      <w:r>
        <w:separator/>
      </w:r>
    </w:p>
  </w:footnote>
  <w:footnote w:type="continuationSeparator" w:id="0">
    <w:p w:rsidR="0036687A" w:rsidRDefault="0036687A" w:rsidP="00394B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F8470D3"/>
    <w:multiLevelType w:val="hybridMultilevel"/>
    <w:tmpl w:val="2AA445EC"/>
    <w:lvl w:ilvl="0" w:tplc="B9F69C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5">
    <w:nsid w:val="24626DA3"/>
    <w:multiLevelType w:val="multilevel"/>
    <w:tmpl w:val="7A86D2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7">
    <w:nsid w:val="64706C62"/>
    <w:multiLevelType w:val="hybridMultilevel"/>
    <w:tmpl w:val="C99886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4"/>
  </w:num>
  <w:num w:numId="5">
    <w:abstractNumId w:val="9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EwNDc0NTaxMDVW0lEKTi0uzszPAykwrgUAatPNhSwAAAA="/>
  </w:docVars>
  <w:rsids>
    <w:rsidRoot w:val="00944D40"/>
    <w:rsid w:val="0002463A"/>
    <w:rsid w:val="000629BF"/>
    <w:rsid w:val="000760C8"/>
    <w:rsid w:val="00080BE2"/>
    <w:rsid w:val="000A0CEF"/>
    <w:rsid w:val="000C0E1D"/>
    <w:rsid w:val="000E0E46"/>
    <w:rsid w:val="00102D7C"/>
    <w:rsid w:val="00141AD7"/>
    <w:rsid w:val="00155397"/>
    <w:rsid w:val="00165591"/>
    <w:rsid w:val="001661F6"/>
    <w:rsid w:val="001C254D"/>
    <w:rsid w:val="001F117B"/>
    <w:rsid w:val="001F24B7"/>
    <w:rsid w:val="00210475"/>
    <w:rsid w:val="00233151"/>
    <w:rsid w:val="0025545F"/>
    <w:rsid w:val="002747A7"/>
    <w:rsid w:val="002D7AA5"/>
    <w:rsid w:val="002E71C4"/>
    <w:rsid w:val="002F6626"/>
    <w:rsid w:val="003163EF"/>
    <w:rsid w:val="0032741F"/>
    <w:rsid w:val="00332EE5"/>
    <w:rsid w:val="003340BC"/>
    <w:rsid w:val="003470BD"/>
    <w:rsid w:val="0036687A"/>
    <w:rsid w:val="00385FE1"/>
    <w:rsid w:val="00390DBD"/>
    <w:rsid w:val="00394B60"/>
    <w:rsid w:val="00420273"/>
    <w:rsid w:val="004473F4"/>
    <w:rsid w:val="00485688"/>
    <w:rsid w:val="004969B3"/>
    <w:rsid w:val="0053121C"/>
    <w:rsid w:val="00540F47"/>
    <w:rsid w:val="00545510"/>
    <w:rsid w:val="00554634"/>
    <w:rsid w:val="005C17EC"/>
    <w:rsid w:val="005D33FB"/>
    <w:rsid w:val="005F0256"/>
    <w:rsid w:val="00605720"/>
    <w:rsid w:val="006606F8"/>
    <w:rsid w:val="006649D1"/>
    <w:rsid w:val="006E2C09"/>
    <w:rsid w:val="00761770"/>
    <w:rsid w:val="007A73EC"/>
    <w:rsid w:val="007C79DA"/>
    <w:rsid w:val="007F1AE2"/>
    <w:rsid w:val="008829F6"/>
    <w:rsid w:val="0088601A"/>
    <w:rsid w:val="008C14A1"/>
    <w:rsid w:val="008D7210"/>
    <w:rsid w:val="00912D46"/>
    <w:rsid w:val="00921785"/>
    <w:rsid w:val="00944D40"/>
    <w:rsid w:val="00951B08"/>
    <w:rsid w:val="009A0D6A"/>
    <w:rsid w:val="00A354B3"/>
    <w:rsid w:val="00A40766"/>
    <w:rsid w:val="00A54A9B"/>
    <w:rsid w:val="00AB3FC8"/>
    <w:rsid w:val="00AB6DEF"/>
    <w:rsid w:val="00AC48CC"/>
    <w:rsid w:val="00B143B9"/>
    <w:rsid w:val="00B24EEE"/>
    <w:rsid w:val="00B410CE"/>
    <w:rsid w:val="00B4429F"/>
    <w:rsid w:val="00B73B02"/>
    <w:rsid w:val="00BA7486"/>
    <w:rsid w:val="00BB1DDA"/>
    <w:rsid w:val="00BF05D7"/>
    <w:rsid w:val="00BF05EE"/>
    <w:rsid w:val="00BF3F7E"/>
    <w:rsid w:val="00C76F8A"/>
    <w:rsid w:val="00C81615"/>
    <w:rsid w:val="00C84176"/>
    <w:rsid w:val="00CB3C5E"/>
    <w:rsid w:val="00CE798F"/>
    <w:rsid w:val="00D86F3F"/>
    <w:rsid w:val="00D91EEE"/>
    <w:rsid w:val="00DB7C2B"/>
    <w:rsid w:val="00DD3100"/>
    <w:rsid w:val="00DF0201"/>
    <w:rsid w:val="00DF1527"/>
    <w:rsid w:val="00E01011"/>
    <w:rsid w:val="00E1066C"/>
    <w:rsid w:val="00E51F00"/>
    <w:rsid w:val="00E65098"/>
    <w:rsid w:val="00E9631A"/>
    <w:rsid w:val="00F015B7"/>
    <w:rsid w:val="00F2340A"/>
    <w:rsid w:val="00F26530"/>
    <w:rsid w:val="00F40415"/>
    <w:rsid w:val="00F725D6"/>
    <w:rsid w:val="00FC21F8"/>
    <w:rsid w:val="00FF2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4B60"/>
  </w:style>
  <w:style w:type="paragraph" w:styleId="10">
    <w:name w:val="heading 1"/>
    <w:basedOn w:val="a"/>
    <w:next w:val="a"/>
    <w:link w:val="11"/>
    <w:qFormat/>
    <w:rsid w:val="0032741F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32741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1F117B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F24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sz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1F24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32741F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1F117B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1F117B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1F117B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1F11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F117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1F117B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1F117B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1F11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1F117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1F117B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1F117B"/>
    <w:rPr>
      <w:color w:val="0000FF"/>
      <w:u w:val="single"/>
    </w:rPr>
  </w:style>
  <w:style w:type="table" w:styleId="ac">
    <w:name w:val="Table Grid"/>
    <w:basedOn w:val="a1"/>
    <w:uiPriority w:val="59"/>
    <w:rsid w:val="001F117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32741F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TOC Heading"/>
    <w:basedOn w:val="10"/>
    <w:next w:val="a"/>
    <w:uiPriority w:val="39"/>
    <w:semiHidden/>
    <w:unhideWhenUsed/>
    <w:qFormat/>
    <w:rsid w:val="00210475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210475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210475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210475"/>
    <w:pPr>
      <w:spacing w:after="100"/>
      <w:ind w:left="220"/>
    </w:pPr>
  </w:style>
  <w:style w:type="paragraph" w:styleId="ae">
    <w:name w:val="Balloon Text"/>
    <w:basedOn w:val="a"/>
    <w:link w:val="af"/>
    <w:uiPriority w:val="99"/>
    <w:semiHidden/>
    <w:unhideWhenUsed/>
    <w:rsid w:val="002104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210475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F24B7"/>
    <w:rPr>
      <w:rFonts w:asciiTheme="majorHAnsi" w:eastAsiaTheme="majorEastAsia" w:hAnsiTheme="majorHAnsi" w:cstheme="majorBidi"/>
      <w:b/>
      <w:bCs/>
      <w:iCs/>
      <w:sz w:val="24"/>
    </w:rPr>
  </w:style>
  <w:style w:type="character" w:customStyle="1" w:styleId="50">
    <w:name w:val="Заголовок 5 Знак"/>
    <w:basedOn w:val="a0"/>
    <w:link w:val="5"/>
    <w:uiPriority w:val="9"/>
    <w:rsid w:val="001F24B7"/>
    <w:rPr>
      <w:rFonts w:asciiTheme="majorHAnsi" w:eastAsiaTheme="majorEastAsia" w:hAnsiTheme="majorHAnsi" w:cstheme="majorBidi"/>
      <w:color w:val="1F4D78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9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bibleonline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torreys.org/bible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bible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ntgateway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DD77E0-694C-455A-B0F0-4F211EFE6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4</Pages>
  <Words>7114</Words>
  <Characters>40554</Characters>
  <Application>Microsoft Office Word</Application>
  <DocSecurity>0</DocSecurity>
  <Lines>337</Lines>
  <Paragraphs>9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Просто Вася</cp:lastModifiedBy>
  <cp:revision>8</cp:revision>
  <cp:lastPrinted>2017-02-09T13:20:00Z</cp:lastPrinted>
  <dcterms:created xsi:type="dcterms:W3CDTF">2017-07-25T11:26:00Z</dcterms:created>
  <dcterms:modified xsi:type="dcterms:W3CDTF">2018-03-08T11:33:00Z</dcterms:modified>
</cp:coreProperties>
</file>